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855045B" w14:textId="77777777" w:rsidR="00AA40DC" w:rsidRPr="00E13B10" w:rsidRDefault="00AA40DC" w:rsidP="00AA40DC">
      <w:pPr>
        <w:shd w:val="clear" w:color="auto" w:fill="002060"/>
        <w:spacing w:line="240" w:lineRule="auto"/>
        <w:jc w:val="center"/>
        <w:rPr>
          <w:rFonts w:ascii="Cera Pro Black" w:hAnsi="Cera Pro Black"/>
          <w:color w:val="FFFFFF" w:themeColor="background1"/>
          <w:sz w:val="72"/>
          <w:szCs w:val="72"/>
        </w:rPr>
      </w:pPr>
      <w:r w:rsidRPr="00E13B10">
        <w:rPr>
          <w:rFonts w:ascii="Cera Pro Black" w:hAnsi="Cera Pro Black"/>
          <w:color w:val="FFFFFF" w:themeColor="background1"/>
          <w:sz w:val="72"/>
          <w:szCs w:val="72"/>
        </w:rPr>
        <w:t>BINARY SEARCH</w:t>
      </w:r>
    </w:p>
    <w:p w14:paraId="2094FC5D" w14:textId="77777777" w:rsidR="00AA40DC" w:rsidRDefault="00AA40DC" w:rsidP="00AA40DC">
      <w:pPr>
        <w:spacing w:line="240" w:lineRule="auto"/>
        <w:rPr>
          <w:sz w:val="32"/>
          <w:szCs w:val="32"/>
        </w:rPr>
      </w:pPr>
    </w:p>
    <w:p w14:paraId="0EA24571" w14:textId="1C113F55" w:rsidR="00AA40DC" w:rsidRPr="00E13B10" w:rsidRDefault="00AA40DC" w:rsidP="00264497">
      <w:pPr>
        <w:spacing w:line="240" w:lineRule="auto"/>
        <w:rPr>
          <w:rFonts w:ascii="Cera Compact Pro" w:hAnsi="Cera Compact Pro"/>
          <w:sz w:val="32"/>
          <w:szCs w:val="32"/>
        </w:rPr>
      </w:pPr>
      <w:r w:rsidRPr="00E13B10">
        <w:rPr>
          <w:rFonts w:ascii="Cera Compact Pro" w:hAnsi="Cera Compact Pro"/>
          <w:sz w:val="32"/>
          <w:szCs w:val="32"/>
        </w:rPr>
        <w:t>In computer science, binary search, also known as ha</w:t>
      </w:r>
      <w:r w:rsidR="00264497">
        <w:rPr>
          <w:rFonts w:ascii="Cera Compact Pro" w:hAnsi="Cera Compact Pro"/>
          <w:sz w:val="32"/>
          <w:szCs w:val="32"/>
        </w:rPr>
        <w:softHyphen/>
      </w:r>
      <w:r w:rsidR="00264497">
        <w:rPr>
          <w:rFonts w:ascii="Cera Compact Pro" w:hAnsi="Cera Compact Pro"/>
          <w:sz w:val="32"/>
          <w:szCs w:val="32"/>
        </w:rPr>
        <w:softHyphen/>
      </w:r>
      <w:r w:rsidR="00264497">
        <w:rPr>
          <w:rFonts w:ascii="Cera Compact Pro" w:hAnsi="Cera Compact Pro"/>
          <w:sz w:val="32"/>
          <w:szCs w:val="32"/>
        </w:rPr>
        <w:softHyphen/>
      </w:r>
      <w:r w:rsidRPr="00E13B10">
        <w:rPr>
          <w:rFonts w:ascii="Cera Compact Pro" w:hAnsi="Cera Compact Pro"/>
          <w:sz w:val="32"/>
          <w:szCs w:val="32"/>
        </w:rPr>
        <w:t>lf-interval search,</w:t>
      </w:r>
      <w:r w:rsidR="00BE07DE">
        <w:rPr>
          <w:rFonts w:ascii="Cera Compact Pro" w:hAnsi="Cera Compact Pro"/>
          <w:sz w:val="32"/>
          <w:szCs w:val="32"/>
        </w:rPr>
        <w:t xml:space="preserve"> </w:t>
      </w:r>
      <w:r w:rsidRPr="00E13B10">
        <w:rPr>
          <w:rFonts w:ascii="Cera Compact Pro" w:hAnsi="Cera Compact Pro"/>
          <w:sz w:val="32"/>
          <w:szCs w:val="32"/>
        </w:rPr>
        <w:t>logarithmic search</w:t>
      </w:r>
      <w:r w:rsidR="00264497">
        <w:rPr>
          <w:rFonts w:ascii="Cera Compact Pro" w:hAnsi="Cera Compact Pro"/>
          <w:sz w:val="32"/>
          <w:szCs w:val="32"/>
        </w:rPr>
        <w:softHyphen/>
      </w:r>
      <w:r w:rsidRPr="00E13B10">
        <w:rPr>
          <w:rFonts w:ascii="Cera Compact Pro" w:hAnsi="Cera Compact Pro"/>
          <w:sz w:val="32"/>
          <w:szCs w:val="32"/>
        </w:rPr>
        <w:t>,</w:t>
      </w:r>
      <w:r w:rsidR="00BE07DE">
        <w:rPr>
          <w:rFonts w:ascii="Cera Compact Pro" w:hAnsi="Cera Compact Pro"/>
          <w:sz w:val="32"/>
          <w:szCs w:val="32"/>
        </w:rPr>
        <w:t xml:space="preserve"> </w:t>
      </w:r>
      <w:r w:rsidRPr="00E13B10">
        <w:rPr>
          <w:rFonts w:ascii="Cera Compact Pro" w:hAnsi="Cera Compact Pro"/>
          <w:sz w:val="32"/>
          <w:szCs w:val="32"/>
        </w:rPr>
        <w:t>or binary chop is a search algorithm that finds the position of a target value within a sorted array Binary search compares the target value to the middle element of the array. If they are not equal, the half in which the target cannot lie is eliminated and the search continues on the remaining half, again taking the middle element to compare to the target value, and repeating this until the target value is found. If the search ends with the remaining half being empty, the target is not in the array.</w:t>
      </w:r>
    </w:p>
    <w:p w14:paraId="024EC8BC"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Binary search is an algorithm; its input is a sorted list of elements If an element you’re looking for is in that list.</w:t>
      </w:r>
    </w:p>
    <w:p w14:paraId="2A4069D0" w14:textId="70F20199" w:rsidR="00DC6489" w:rsidRDefault="00AA40DC" w:rsidP="00AA40DC">
      <w:pPr>
        <w:spacing w:line="240" w:lineRule="auto"/>
        <w:rPr>
          <w:rFonts w:ascii="Cera Compact Pro" w:hAnsi="Cera Compact Pro"/>
          <w:sz w:val="32"/>
          <w:szCs w:val="32"/>
        </w:rPr>
      </w:pPr>
      <w:r w:rsidRPr="00E13B10">
        <w:rPr>
          <w:rFonts w:ascii="Cera Compact Pro" w:hAnsi="Cera Compact Pro"/>
          <w:noProof/>
          <w:sz w:val="32"/>
          <w:szCs w:val="32"/>
        </w:rPr>
        <w:lastRenderedPageBreak/>
        <w:drawing>
          <wp:inline distT="0" distB="0" distL="0" distR="0" wp14:anchorId="44220F64" wp14:editId="2E2F0DC2">
            <wp:extent cx="5932170" cy="505841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5932170" cy="5058410"/>
                    </a:xfrm>
                    <a:prstGeom prst="rect">
                      <a:avLst/>
                    </a:prstGeom>
                    <a:noFill/>
                    <a:ln>
                      <a:noFill/>
                    </a:ln>
                  </pic:spPr>
                </pic:pic>
              </a:graphicData>
            </a:graphic>
          </wp:inline>
        </w:drawing>
      </w:r>
    </w:p>
    <w:p w14:paraId="1248F61B" w14:textId="7D08582D" w:rsidR="00DC6489" w:rsidRPr="00E13B10" w:rsidRDefault="00DC6489" w:rsidP="00AA40DC">
      <w:pPr>
        <w:spacing w:line="240" w:lineRule="auto"/>
        <w:rPr>
          <w:rFonts w:ascii="Cera Compact Pro" w:hAnsi="Cera Compact Pro"/>
          <w:sz w:val="32"/>
          <w:szCs w:val="32"/>
        </w:rPr>
      </w:pPr>
      <w:r w:rsidRPr="00DC6489">
        <w:rPr>
          <w:rFonts w:ascii="Cera Compact Pro" w:hAnsi="Cera Compact Pro"/>
          <w:sz w:val="32"/>
          <w:szCs w:val="32"/>
        </w:rPr>
        <w:drawing>
          <wp:inline distT="0" distB="0" distL="0" distR="0" wp14:anchorId="442BB799" wp14:editId="0EAF2A2F">
            <wp:extent cx="5943600" cy="2543810"/>
            <wp:effectExtent l="0" t="0" r="0" b="889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943600" cy="2543810"/>
                    </a:xfrm>
                    <a:prstGeom prst="rect">
                      <a:avLst/>
                    </a:prstGeom>
                  </pic:spPr>
                </pic:pic>
              </a:graphicData>
            </a:graphic>
          </wp:inline>
        </w:drawing>
      </w:r>
    </w:p>
    <w:p w14:paraId="0C7A8948" w14:textId="76FB2832" w:rsidR="00DC6489" w:rsidRPr="00DC6489" w:rsidRDefault="00DC6489" w:rsidP="00AA40DC">
      <w:pPr>
        <w:spacing w:line="240" w:lineRule="auto"/>
        <w:rPr>
          <w:rFonts w:ascii="Atyp Text Bold" w:hAnsi="Atyp Text Bold"/>
        </w:rPr>
      </w:pPr>
      <w:r w:rsidRPr="00DC6489">
        <w:rPr>
          <w:rFonts w:ascii="Atyp Text Bold" w:hAnsi="Atyp Text Bold" w:cs="Arial"/>
          <w:color w:val="000000"/>
          <w:shd w:val="clear" w:color="auto" w:fill="F8F9FA"/>
        </w:rPr>
        <w:t xml:space="preserve">              </w:t>
      </w:r>
      <w:r w:rsidRPr="00DC6489">
        <w:rPr>
          <w:rFonts w:ascii="Atyp Text Bold" w:hAnsi="Atyp Text Bold" w:cs="Arial"/>
          <w:color w:val="000000"/>
          <w:shd w:val="clear" w:color="auto" w:fill="F8F9FA"/>
        </w:rPr>
        <w:t>Visualization of the binary search algorithm where 7 is the target value</w:t>
      </w:r>
    </w:p>
    <w:p w14:paraId="034C5B3A" w14:textId="78C24AD3" w:rsidR="00DC6489" w:rsidRDefault="00DC6489" w:rsidP="00AA40DC">
      <w:pPr>
        <w:spacing w:line="240" w:lineRule="auto"/>
        <w:rPr>
          <w:rFonts w:ascii="Cera Compact Pro" w:hAnsi="Cera Compact Pro"/>
          <w:sz w:val="32"/>
          <w:szCs w:val="32"/>
        </w:rPr>
      </w:pPr>
      <w:r w:rsidRPr="00DC6489">
        <w:rPr>
          <w:rFonts w:ascii="Cera Compact Pro" w:hAnsi="Cera Compact Pro"/>
          <w:sz w:val="32"/>
          <w:szCs w:val="32"/>
        </w:rPr>
        <w:lastRenderedPageBreak/>
        <w:drawing>
          <wp:inline distT="0" distB="0" distL="0" distR="0" wp14:anchorId="50BD66C7" wp14:editId="0D1CD050">
            <wp:extent cx="2949196" cy="4237087"/>
            <wp:effectExtent l="0" t="0" r="381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2949196" cy="4237087"/>
                    </a:xfrm>
                    <a:prstGeom prst="rect">
                      <a:avLst/>
                    </a:prstGeom>
                  </pic:spPr>
                </pic:pic>
              </a:graphicData>
            </a:graphic>
          </wp:inline>
        </w:drawing>
      </w:r>
    </w:p>
    <w:p w14:paraId="3CBA3BEE" w14:textId="72FA3190"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Suppose you are looking for a </w:t>
      </w:r>
      <w:r w:rsidRPr="00E13B10">
        <w:rPr>
          <w:rFonts w:ascii="Cera Compact Pro" w:hAnsi="Cera Compact Pro"/>
          <w:b/>
          <w:bCs/>
          <w:sz w:val="32"/>
          <w:szCs w:val="32"/>
        </w:rPr>
        <w:t xml:space="preserve">word/contact </w:t>
      </w:r>
      <w:r w:rsidRPr="00E13B10">
        <w:rPr>
          <w:rFonts w:ascii="Cera Compact Pro" w:hAnsi="Cera Compact Pro"/>
          <w:sz w:val="32"/>
          <w:szCs w:val="32"/>
        </w:rPr>
        <w:t xml:space="preserve">start </w:t>
      </w:r>
      <w:proofErr w:type="gramStart"/>
      <w:r w:rsidRPr="00E13B10">
        <w:rPr>
          <w:rFonts w:ascii="Cera Compact Pro" w:hAnsi="Cera Compact Pro"/>
          <w:sz w:val="32"/>
          <w:szCs w:val="32"/>
        </w:rPr>
        <w:t>with  M</w:t>
      </w:r>
      <w:proofErr w:type="gramEnd"/>
      <w:r w:rsidRPr="00E13B10">
        <w:rPr>
          <w:rFonts w:ascii="Cera Compact Pro" w:hAnsi="Cera Compact Pro"/>
          <w:sz w:val="32"/>
          <w:szCs w:val="32"/>
        </w:rPr>
        <w:t xml:space="preserve">  from a dictionary/Contacts.</w:t>
      </w:r>
    </w:p>
    <w:p w14:paraId="4F99F59F"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More likely to start at a page in the middle. Binary search returns the position</w:t>
      </w:r>
    </w:p>
    <w:p w14:paraId="6070BEA2" w14:textId="2CF67FBD"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Where it’s located. Otherwise, </w:t>
      </w:r>
      <w:r w:rsidR="00BE07DE">
        <w:rPr>
          <w:rFonts w:ascii="Cera Compact Pro" w:hAnsi="Cera Compact Pro"/>
          <w:sz w:val="32"/>
          <w:szCs w:val="32"/>
        </w:rPr>
        <w:t xml:space="preserve">the </w:t>
      </w:r>
      <w:r w:rsidRPr="00E13B10">
        <w:rPr>
          <w:rFonts w:ascii="Cera Compact Pro" w:hAnsi="Cera Compact Pro"/>
          <w:sz w:val="32"/>
          <w:szCs w:val="32"/>
        </w:rPr>
        <w:t>binary search returns null.</w:t>
      </w:r>
    </w:p>
    <w:p w14:paraId="604E3FF1" w14:textId="2E7FDAA5"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Guess a number between 1-100. Guessing 1,2,3,4,5 is a stupid idea. </w:t>
      </w:r>
      <w:r w:rsidR="00BE07DE">
        <w:rPr>
          <w:rFonts w:ascii="Cera Compact Pro" w:hAnsi="Cera Compact Pro"/>
          <w:sz w:val="32"/>
          <w:szCs w:val="32"/>
        </w:rPr>
        <w:t>The b</w:t>
      </w:r>
      <w:r w:rsidRPr="00E13B10">
        <w:rPr>
          <w:rFonts w:ascii="Cera Compact Pro" w:hAnsi="Cera Compact Pro"/>
          <w:sz w:val="32"/>
          <w:szCs w:val="32"/>
        </w:rPr>
        <w:t xml:space="preserve">etter way to search is </w:t>
      </w:r>
      <w:r w:rsidR="00BE07DE">
        <w:rPr>
          <w:rFonts w:ascii="Cera Compact Pro" w:hAnsi="Cera Compact Pro"/>
          <w:sz w:val="32"/>
          <w:szCs w:val="32"/>
        </w:rPr>
        <w:t xml:space="preserve">to </w:t>
      </w:r>
      <w:r w:rsidRPr="00E13B10">
        <w:rPr>
          <w:rFonts w:ascii="Cera Compact Pro" w:hAnsi="Cera Compact Pro"/>
          <w:sz w:val="32"/>
          <w:szCs w:val="32"/>
        </w:rPr>
        <w:t>start with</w:t>
      </w:r>
    </w:p>
    <w:p w14:paraId="34F7DA64" w14:textId="0BE0D8A5"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50.</w:t>
      </w:r>
      <w:r w:rsidR="00BE07DE">
        <w:rPr>
          <w:rFonts w:ascii="Cera Compact Pro" w:hAnsi="Cera Compact Pro"/>
          <w:sz w:val="32"/>
          <w:szCs w:val="32"/>
        </w:rPr>
        <w:t xml:space="preserve"> </w:t>
      </w:r>
      <w:r w:rsidRPr="00E13B10">
        <w:rPr>
          <w:rFonts w:ascii="Cera Compact Pro" w:hAnsi="Cera Compact Pro"/>
          <w:sz w:val="32"/>
          <w:szCs w:val="32"/>
        </w:rPr>
        <w:t xml:space="preserve">if you say 50 then it's </w:t>
      </w:r>
      <w:r w:rsidR="00BE07DE">
        <w:rPr>
          <w:rFonts w:ascii="Cera Compact Pro" w:hAnsi="Cera Compact Pro"/>
          <w:sz w:val="32"/>
          <w:szCs w:val="32"/>
        </w:rPr>
        <w:t>t</w:t>
      </w:r>
      <w:r w:rsidRPr="00E13B10">
        <w:rPr>
          <w:rFonts w:ascii="Cera Compact Pro" w:hAnsi="Cera Compact Pro"/>
          <w:sz w:val="32"/>
          <w:szCs w:val="32"/>
        </w:rPr>
        <w:t>oo low, but you just eliminated half the numbers! Now you know that</w:t>
      </w:r>
    </w:p>
    <w:p w14:paraId="23820001" w14:textId="75752008"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1–50 </w:t>
      </w:r>
      <w:r w:rsidR="00BE07DE">
        <w:rPr>
          <w:rFonts w:ascii="Cera Compact Pro" w:hAnsi="Cera Compact Pro"/>
          <w:sz w:val="32"/>
          <w:szCs w:val="32"/>
        </w:rPr>
        <w:t>is</w:t>
      </w:r>
      <w:r w:rsidRPr="00E13B10">
        <w:rPr>
          <w:rFonts w:ascii="Cera Compact Pro" w:hAnsi="Cera Compact Pro"/>
          <w:sz w:val="32"/>
          <w:szCs w:val="32"/>
        </w:rPr>
        <w:t xml:space="preserve"> all too low. Next guess: 75.</w:t>
      </w:r>
      <w:r w:rsidR="00BE07DE">
        <w:rPr>
          <w:rFonts w:ascii="Cera Compact Pro" w:hAnsi="Cera Compact Pro"/>
          <w:sz w:val="32"/>
          <w:szCs w:val="32"/>
        </w:rPr>
        <w:t xml:space="preserve"> </w:t>
      </w:r>
      <w:r w:rsidRPr="00E13B10">
        <w:rPr>
          <w:rFonts w:ascii="Cera Compact Pro" w:hAnsi="Cera Compact Pro"/>
          <w:sz w:val="32"/>
          <w:szCs w:val="32"/>
        </w:rPr>
        <w:t>Too high, but again you cut down half the remaining numbers! With</w:t>
      </w:r>
    </w:p>
    <w:p w14:paraId="4D46D964" w14:textId="1AE0932E" w:rsidR="00AA40DC" w:rsidRPr="00E13B10" w:rsidRDefault="00BE07DE" w:rsidP="00AA40DC">
      <w:pPr>
        <w:spacing w:line="240" w:lineRule="auto"/>
        <w:rPr>
          <w:rFonts w:ascii="Cera Compact Pro" w:hAnsi="Cera Compact Pro"/>
          <w:sz w:val="32"/>
          <w:szCs w:val="32"/>
        </w:rPr>
      </w:pPr>
      <w:r>
        <w:rPr>
          <w:rFonts w:ascii="Cera Compact Pro" w:hAnsi="Cera Compact Pro"/>
          <w:sz w:val="32"/>
          <w:szCs w:val="32"/>
        </w:rPr>
        <w:lastRenderedPageBreak/>
        <w:t>In b</w:t>
      </w:r>
      <w:r w:rsidR="00AA40DC" w:rsidRPr="00E13B10">
        <w:rPr>
          <w:rFonts w:ascii="Cera Compact Pro" w:hAnsi="Cera Compact Pro"/>
          <w:sz w:val="32"/>
          <w:szCs w:val="32"/>
        </w:rPr>
        <w:t>inary search, you guess the middle number and eliminate half the remaining numbers every time. Next is 63 (halfway between 50 and 75).</w:t>
      </w:r>
    </w:p>
    <w:p w14:paraId="320E9F8E" w14:textId="347B04CF"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This is </w:t>
      </w:r>
      <w:r w:rsidR="00BE07DE">
        <w:rPr>
          <w:rFonts w:ascii="Cera Compact Pro" w:hAnsi="Cera Compact Pro"/>
          <w:sz w:val="32"/>
          <w:szCs w:val="32"/>
        </w:rPr>
        <w:t xml:space="preserve">a </w:t>
      </w:r>
      <w:r w:rsidRPr="00E13B10">
        <w:rPr>
          <w:rFonts w:ascii="Cera Compact Pro" w:hAnsi="Cera Compact Pro"/>
          <w:sz w:val="32"/>
          <w:szCs w:val="32"/>
        </w:rPr>
        <w:t>binary search. You just learned your First algorithm! Here’s how many numbers you can eliminate every time.</w:t>
      </w:r>
    </w:p>
    <w:p w14:paraId="760BD656"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b/>
          <w:bCs/>
          <w:sz w:val="32"/>
          <w:szCs w:val="32"/>
        </w:rPr>
        <w:t>100&gt;50&gt;25&gt;13&gt;7&gt;4&gt;2&gt;1</w:t>
      </w:r>
      <w:r w:rsidRPr="00E13B10">
        <w:rPr>
          <w:rFonts w:ascii="Cera Compact Pro" w:hAnsi="Cera Compact Pro"/>
          <w:sz w:val="32"/>
          <w:szCs w:val="32"/>
        </w:rPr>
        <w:t xml:space="preserve"> only 7 step instead of </w:t>
      </w:r>
      <w:proofErr w:type="gramStart"/>
      <w:r w:rsidRPr="00E13B10">
        <w:rPr>
          <w:rFonts w:ascii="Cera Compact Pro" w:hAnsi="Cera Compact Pro"/>
          <w:sz w:val="32"/>
          <w:szCs w:val="32"/>
        </w:rPr>
        <w:t>99 .</w:t>
      </w:r>
      <w:proofErr w:type="gramEnd"/>
      <w:r w:rsidRPr="00E13B10">
        <w:rPr>
          <w:rFonts w:ascii="Cera Compact Pro" w:hAnsi="Cera Compact Pro"/>
          <w:sz w:val="32"/>
          <w:szCs w:val="32"/>
        </w:rPr>
        <w:t xml:space="preserve"> This is c Called binary Search.</w:t>
      </w:r>
    </w:p>
    <w:p w14:paraId="3F2A9395"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Whatever number I’m thinking of, you can guess in a maximum of</w:t>
      </w:r>
    </w:p>
    <w:p w14:paraId="5F6C9C29"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Seven guesses—because you eliminate so many numbers with every</w:t>
      </w:r>
    </w:p>
    <w:p w14:paraId="64AFB359"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Guess!</w:t>
      </w:r>
    </w:p>
    <w:p w14:paraId="43805119" w14:textId="77777777" w:rsidR="00AA40DC" w:rsidRPr="00E13B10" w:rsidRDefault="00AA40DC" w:rsidP="00AA40DC">
      <w:pPr>
        <w:spacing w:line="240" w:lineRule="auto"/>
        <w:rPr>
          <w:rFonts w:ascii="Cera Compact Pro" w:hAnsi="Cera Compact Pro"/>
          <w:sz w:val="32"/>
          <w:szCs w:val="32"/>
        </w:rPr>
      </w:pPr>
    </w:p>
    <w:p w14:paraId="2CB3F7E9"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Suppose you’re looking for a word in the dictionary. He dictionary has</w:t>
      </w:r>
    </w:p>
    <w:p w14:paraId="0F3A7898"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240,000 words. In the worst case, how many steps do you think each</w:t>
      </w:r>
    </w:p>
    <w:p w14:paraId="5131159E"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Search will take?</w:t>
      </w:r>
    </w:p>
    <w:p w14:paraId="6317234A" w14:textId="77777777" w:rsidR="00AA40DC" w:rsidRPr="00E13B10" w:rsidRDefault="00AA40DC" w:rsidP="00AA40DC">
      <w:pPr>
        <w:spacing w:line="240" w:lineRule="auto"/>
        <w:rPr>
          <w:rFonts w:ascii="Cera Compact Pro" w:hAnsi="Cera Compact Pro"/>
          <w:sz w:val="32"/>
          <w:szCs w:val="32"/>
        </w:rPr>
      </w:pPr>
    </w:p>
    <w:p w14:paraId="09B1C65F"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Simple </w:t>
      </w:r>
      <w:proofErr w:type="spellStart"/>
      <w:proofErr w:type="gramStart"/>
      <w:r w:rsidRPr="00E13B10">
        <w:rPr>
          <w:rFonts w:ascii="Cera Compact Pro" w:hAnsi="Cera Compact Pro"/>
          <w:sz w:val="32"/>
          <w:szCs w:val="32"/>
        </w:rPr>
        <w:t>search:Simple</w:t>
      </w:r>
      <w:proofErr w:type="spellEnd"/>
      <w:proofErr w:type="gramEnd"/>
      <w:r w:rsidRPr="00E13B10">
        <w:rPr>
          <w:rFonts w:ascii="Cera Compact Pro" w:hAnsi="Cera Compact Pro"/>
          <w:sz w:val="32"/>
          <w:szCs w:val="32"/>
        </w:rPr>
        <w:t xml:space="preserve"> search could take 240,000 steps if the word you’re looking for is</w:t>
      </w:r>
    </w:p>
    <w:p w14:paraId="0413E0FD"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The very last one in the book.</w:t>
      </w:r>
    </w:p>
    <w:p w14:paraId="09AAFF6A"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Binary </w:t>
      </w:r>
      <w:proofErr w:type="spellStart"/>
      <w:proofErr w:type="gramStart"/>
      <w:r w:rsidRPr="00E13B10">
        <w:rPr>
          <w:rFonts w:ascii="Cera Compact Pro" w:hAnsi="Cera Compact Pro"/>
          <w:sz w:val="32"/>
          <w:szCs w:val="32"/>
        </w:rPr>
        <w:t>search:With</w:t>
      </w:r>
      <w:proofErr w:type="spellEnd"/>
      <w:proofErr w:type="gramEnd"/>
      <w:r w:rsidRPr="00E13B10">
        <w:rPr>
          <w:rFonts w:ascii="Cera Compact Pro" w:hAnsi="Cera Compact Pro"/>
          <w:sz w:val="32"/>
          <w:szCs w:val="32"/>
        </w:rPr>
        <w:t xml:space="preserve"> each step of binary search, you cut the number of words in half until you’re </w:t>
      </w:r>
      <w:proofErr w:type="spellStart"/>
      <w:r w:rsidRPr="00E13B10">
        <w:rPr>
          <w:rFonts w:ascii="Cera Compact Pro" w:hAnsi="Cera Compact Pro"/>
          <w:sz w:val="32"/>
          <w:szCs w:val="32"/>
        </w:rPr>
        <w:t>let</w:t>
      </w:r>
      <w:proofErr w:type="spellEnd"/>
      <w:r w:rsidRPr="00E13B10">
        <w:rPr>
          <w:rFonts w:ascii="Cera Compact Pro" w:hAnsi="Cera Compact Pro"/>
          <w:sz w:val="32"/>
          <w:szCs w:val="32"/>
        </w:rPr>
        <w:t xml:space="preserve"> with only one word.</w:t>
      </w:r>
    </w:p>
    <w:p w14:paraId="00152D26"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Binary search will take 18 steps—a big difference! In general, for any</w:t>
      </w:r>
    </w:p>
    <w:p w14:paraId="4771C1A7"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List of </w:t>
      </w:r>
      <w:proofErr w:type="gramStart"/>
      <w:r w:rsidRPr="00E13B10">
        <w:rPr>
          <w:rFonts w:ascii="Cera Compact Pro" w:hAnsi="Cera Compact Pro"/>
          <w:sz w:val="32"/>
          <w:szCs w:val="32"/>
        </w:rPr>
        <w:t>n</w:t>
      </w:r>
      <w:proofErr w:type="gramEnd"/>
      <w:r w:rsidRPr="00E13B10">
        <w:rPr>
          <w:rFonts w:ascii="Cera Compact Pro" w:hAnsi="Cera Compact Pro"/>
          <w:sz w:val="32"/>
          <w:szCs w:val="32"/>
        </w:rPr>
        <w:t>, binary search will take log2 n steps to run in the worst case,</w:t>
      </w:r>
    </w:p>
    <w:p w14:paraId="721EFC02"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Whereas simple search will take n steps.</w:t>
      </w:r>
    </w:p>
    <w:p w14:paraId="29B6C620" w14:textId="77777777" w:rsidR="00AA40DC" w:rsidRPr="00E13B10" w:rsidRDefault="00AA40DC" w:rsidP="00AA40DC">
      <w:pPr>
        <w:spacing w:line="240" w:lineRule="auto"/>
        <w:rPr>
          <w:rFonts w:ascii="Cera Compact Pro" w:hAnsi="Cera Compact Pro"/>
          <w:sz w:val="32"/>
          <w:szCs w:val="32"/>
        </w:rPr>
      </w:pPr>
    </w:p>
    <w:p w14:paraId="63DB7497"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When you search for an element using</w:t>
      </w:r>
    </w:p>
    <w:p w14:paraId="7514C32F"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b/>
          <w:bCs/>
          <w:sz w:val="32"/>
          <w:szCs w:val="32"/>
        </w:rPr>
        <w:lastRenderedPageBreak/>
        <w:t>Simple search:</w:t>
      </w:r>
      <w:r w:rsidRPr="00E13B10">
        <w:rPr>
          <w:rFonts w:ascii="Cera Compact Pro" w:hAnsi="Cera Compact Pro"/>
          <w:sz w:val="32"/>
          <w:szCs w:val="32"/>
        </w:rPr>
        <w:t xml:space="preserve"> in the worst case you might have to look at every single</w:t>
      </w:r>
    </w:p>
    <w:p w14:paraId="3890C55B"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Element. </w:t>
      </w:r>
      <w:proofErr w:type="gramStart"/>
      <w:r w:rsidRPr="00E13B10">
        <w:rPr>
          <w:rFonts w:ascii="Cera Compact Pro" w:hAnsi="Cera Compact Pro"/>
          <w:sz w:val="32"/>
          <w:szCs w:val="32"/>
        </w:rPr>
        <w:t>So</w:t>
      </w:r>
      <w:proofErr w:type="gramEnd"/>
      <w:r w:rsidRPr="00E13B10">
        <w:rPr>
          <w:rFonts w:ascii="Cera Compact Pro" w:hAnsi="Cera Compact Pro"/>
          <w:sz w:val="32"/>
          <w:szCs w:val="32"/>
        </w:rPr>
        <w:t xml:space="preserve"> for a list of 8 numbers, you’d have to check 8 numbers at most.</w:t>
      </w:r>
    </w:p>
    <w:p w14:paraId="24F00176"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For </w:t>
      </w:r>
      <w:r w:rsidRPr="00E13B10">
        <w:rPr>
          <w:rFonts w:ascii="Cera Compact Pro" w:hAnsi="Cera Compact Pro"/>
          <w:b/>
          <w:bCs/>
          <w:sz w:val="32"/>
          <w:szCs w:val="32"/>
        </w:rPr>
        <w:t>binary search:</w:t>
      </w:r>
      <w:r w:rsidRPr="00E13B10">
        <w:rPr>
          <w:rFonts w:ascii="Cera Compact Pro" w:hAnsi="Cera Compact Pro"/>
          <w:sz w:val="32"/>
          <w:szCs w:val="32"/>
        </w:rPr>
        <w:t xml:space="preserve"> you have to check log n elements in the worst case. For</w:t>
      </w:r>
    </w:p>
    <w:p w14:paraId="2674D7B2"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A list of 8 elements, log 8 == 3, because 23 == 8. </w:t>
      </w:r>
      <w:proofErr w:type="gramStart"/>
      <w:r w:rsidRPr="00E13B10">
        <w:rPr>
          <w:rFonts w:ascii="Cera Compact Pro" w:hAnsi="Cera Compact Pro"/>
          <w:sz w:val="32"/>
          <w:szCs w:val="32"/>
        </w:rPr>
        <w:t>So</w:t>
      </w:r>
      <w:proofErr w:type="gramEnd"/>
      <w:r w:rsidRPr="00E13B10">
        <w:rPr>
          <w:rFonts w:ascii="Cera Compact Pro" w:hAnsi="Cera Compact Pro"/>
          <w:sz w:val="32"/>
          <w:szCs w:val="32"/>
        </w:rPr>
        <w:t xml:space="preserve"> for a list of 8 numbers,</w:t>
      </w:r>
    </w:p>
    <w:p w14:paraId="6B839A9B" w14:textId="77777777"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sz w:val="32"/>
          <w:szCs w:val="32"/>
        </w:rPr>
        <w:t>You would have to check 3 numbers at most. For a list of 1,024 elements,</w:t>
      </w:r>
    </w:p>
    <w:p w14:paraId="32CF2F6F" w14:textId="4B3D9CE0" w:rsidR="00AA40DC" w:rsidRPr="00E13B10" w:rsidRDefault="00AA40DC" w:rsidP="00AA40DC">
      <w:pPr>
        <w:spacing w:line="240" w:lineRule="auto"/>
        <w:rPr>
          <w:rFonts w:ascii="Cera Compact Pro" w:hAnsi="Cera Compact Pro"/>
          <w:sz w:val="32"/>
          <w:szCs w:val="32"/>
        </w:rPr>
      </w:pPr>
      <w:r w:rsidRPr="00E13B10">
        <w:rPr>
          <w:rFonts w:ascii="Cera Compact Pro" w:hAnsi="Cera Compact Pro"/>
          <w:noProof/>
          <w:sz w:val="32"/>
          <w:szCs w:val="32"/>
        </w:rPr>
        <w:drawing>
          <wp:inline distT="0" distB="0" distL="0" distR="0" wp14:anchorId="69B538E8" wp14:editId="24B83E60">
            <wp:extent cx="5932170" cy="36283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32170" cy="3628390"/>
                    </a:xfrm>
                    <a:prstGeom prst="rect">
                      <a:avLst/>
                    </a:prstGeom>
                    <a:noFill/>
                    <a:ln>
                      <a:noFill/>
                    </a:ln>
                  </pic:spPr>
                </pic:pic>
              </a:graphicData>
            </a:graphic>
          </wp:inline>
        </w:drawing>
      </w:r>
    </w:p>
    <w:p w14:paraId="515B8A5E" w14:textId="257055BF" w:rsidR="00AA40DC" w:rsidRDefault="00AA40DC" w:rsidP="00AA40DC">
      <w:pPr>
        <w:spacing w:line="240" w:lineRule="auto"/>
        <w:rPr>
          <w:rFonts w:ascii="Cera Compact Pro" w:hAnsi="Cera Compact Pro"/>
          <w:sz w:val="32"/>
          <w:szCs w:val="32"/>
        </w:rPr>
      </w:pPr>
      <w:r w:rsidRPr="00E13B10">
        <w:rPr>
          <w:rFonts w:ascii="Cera Compact Pro" w:hAnsi="Cera Compact Pro"/>
          <w:sz w:val="32"/>
          <w:szCs w:val="32"/>
        </w:rPr>
        <w:t xml:space="preserve">Log 1,024 = 10, because 2^10 == 1,024. </w:t>
      </w:r>
      <w:proofErr w:type="gramStart"/>
      <w:r w:rsidRPr="00E13B10">
        <w:rPr>
          <w:rFonts w:ascii="Cera Compact Pro" w:hAnsi="Cera Compact Pro"/>
          <w:sz w:val="32"/>
          <w:szCs w:val="32"/>
        </w:rPr>
        <w:t>So</w:t>
      </w:r>
      <w:proofErr w:type="gramEnd"/>
      <w:r w:rsidRPr="00E13B10">
        <w:rPr>
          <w:rFonts w:ascii="Cera Compact Pro" w:hAnsi="Cera Compact Pro"/>
          <w:sz w:val="32"/>
          <w:szCs w:val="32"/>
        </w:rPr>
        <w:t xml:space="preserve"> for a list of 1,024 numbers, you’d have to check 10 numbers at most.</w:t>
      </w:r>
    </w:p>
    <w:p w14:paraId="61963B34" w14:textId="2AF522CE" w:rsidR="00DC6489" w:rsidRPr="00E13B10" w:rsidRDefault="00DC6489" w:rsidP="00AA40DC">
      <w:pPr>
        <w:spacing w:line="240" w:lineRule="auto"/>
        <w:rPr>
          <w:rFonts w:ascii="Cera Compact Pro" w:hAnsi="Cera Compact Pro"/>
          <w:sz w:val="32"/>
          <w:szCs w:val="32"/>
        </w:rPr>
      </w:pPr>
      <w:r w:rsidRPr="00DC6489">
        <w:rPr>
          <w:rFonts w:ascii="Cera Compact Pro" w:hAnsi="Cera Compact Pro"/>
          <w:sz w:val="32"/>
          <w:szCs w:val="32"/>
        </w:rPr>
        <w:lastRenderedPageBreak/>
        <w:drawing>
          <wp:inline distT="0" distB="0" distL="0" distR="0" wp14:anchorId="1944FD8C" wp14:editId="232EEAE2">
            <wp:extent cx="5943600" cy="333946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943600" cy="3339465"/>
                    </a:xfrm>
                    <a:prstGeom prst="rect">
                      <a:avLst/>
                    </a:prstGeom>
                  </pic:spPr>
                </pic:pic>
              </a:graphicData>
            </a:graphic>
          </wp:inline>
        </w:drawing>
      </w:r>
    </w:p>
    <w:p w14:paraId="79EBB0B2" w14:textId="672A70EB" w:rsidR="005743F5" w:rsidRDefault="00DC6489">
      <w:pPr>
        <w:rPr>
          <w:rFonts w:ascii="Cera Compact Pro" w:hAnsi="Cera Compact Pro"/>
          <w:sz w:val="32"/>
          <w:szCs w:val="32"/>
        </w:rPr>
      </w:pPr>
      <w:r w:rsidRPr="00DC6489">
        <w:rPr>
          <w:rFonts w:ascii="Cera Compact Pro" w:hAnsi="Cera Compact Pro"/>
          <w:b/>
          <w:bCs/>
          <w:sz w:val="32"/>
          <w:szCs w:val="32"/>
        </w:rPr>
        <w:t xml:space="preserve">Logarithm: </w:t>
      </w:r>
      <w:r w:rsidRPr="00DC6489">
        <w:rPr>
          <w:rFonts w:ascii="Cera Compact Pro" w:hAnsi="Cera Compact Pro"/>
          <w:sz w:val="32"/>
          <w:szCs w:val="32"/>
        </w:rPr>
        <w:t xml:space="preserve">For a number </w:t>
      </w:r>
      <w:proofErr w:type="gramStart"/>
      <w:r w:rsidRPr="00DC6489">
        <w:rPr>
          <w:rFonts w:ascii="Cera Compact Pro" w:hAnsi="Cera Compact Pro"/>
          <w:sz w:val="32"/>
          <w:szCs w:val="32"/>
        </w:rPr>
        <w:t>x ,</w:t>
      </w:r>
      <w:proofErr w:type="gramEnd"/>
      <w:r w:rsidRPr="00DC6489">
        <w:rPr>
          <w:rFonts w:ascii="Cera Compact Pro" w:hAnsi="Cera Compact Pro"/>
          <w:sz w:val="32"/>
          <w:szCs w:val="32"/>
        </w:rPr>
        <w:t xml:space="preserve"> the power to which a given base number must be raised in order to obtain x . Written \</w:t>
      </w:r>
      <w:proofErr w:type="spellStart"/>
      <w:r w:rsidRPr="00DC6489">
        <w:rPr>
          <w:rFonts w:ascii="Cera Compact Pro" w:hAnsi="Cera Compact Pro"/>
          <w:sz w:val="32"/>
          <w:szCs w:val="32"/>
        </w:rPr>
        <w:t>log_b</w:t>
      </w:r>
      <w:r>
        <w:rPr>
          <w:rFonts w:ascii="Cera Compact Pro" w:hAnsi="Cera Compact Pro"/>
          <w:sz w:val="32"/>
          <w:szCs w:val="32"/>
        </w:rPr>
        <w:t>ase</w:t>
      </w:r>
      <w:proofErr w:type="spellEnd"/>
      <w:r w:rsidRPr="00DC6489">
        <w:rPr>
          <w:rFonts w:ascii="Cera Compact Pro" w:hAnsi="Cera Compact Pro"/>
          <w:sz w:val="32"/>
          <w:szCs w:val="32"/>
        </w:rPr>
        <w:t xml:space="preserve"> </w:t>
      </w:r>
      <w:proofErr w:type="gramStart"/>
      <w:r w:rsidRPr="00DC6489">
        <w:rPr>
          <w:rFonts w:ascii="Cera Compact Pro" w:hAnsi="Cera Compact Pro"/>
          <w:sz w:val="32"/>
          <w:szCs w:val="32"/>
        </w:rPr>
        <w:t>x .</w:t>
      </w:r>
      <w:proofErr w:type="gramEnd"/>
      <w:r w:rsidRPr="00DC6489">
        <w:rPr>
          <w:rFonts w:ascii="Cera Compact Pro" w:hAnsi="Cera Compact Pro"/>
          <w:sz w:val="32"/>
          <w:szCs w:val="32"/>
        </w:rPr>
        <w:t xml:space="preserve"> For example, \log</w:t>
      </w:r>
      <w:proofErr w:type="gramStart"/>
      <w:r w:rsidRPr="00DC6489">
        <w:rPr>
          <w:rFonts w:ascii="Cera Compact Pro" w:hAnsi="Cera Compact Pro"/>
          <w:sz w:val="32"/>
          <w:szCs w:val="32"/>
        </w:rPr>
        <w:t>_{</w:t>
      </w:r>
      <w:proofErr w:type="gramEnd"/>
      <w:r w:rsidRPr="00DC6489">
        <w:rPr>
          <w:rFonts w:ascii="Cera Compact Pro" w:hAnsi="Cera Compact Pro"/>
          <w:sz w:val="32"/>
          <w:szCs w:val="32"/>
        </w:rPr>
        <w:t>10} 1000 = 3 because 10^3 = 1000 and \log_2 16 = 4 because 2^4 = 16 .</w:t>
      </w:r>
      <w:r>
        <w:rPr>
          <w:rFonts w:ascii="Cera Compact Pro" w:hAnsi="Cera Compact Pro"/>
          <w:sz w:val="32"/>
          <w:szCs w:val="32"/>
        </w:rPr>
        <w:t xml:space="preserve">3 is the logarithm of 100 and 4 is the logarithm of 1000 . base number must be power up. </w:t>
      </w:r>
    </w:p>
    <w:p w14:paraId="041BCD81" w14:textId="0665E003" w:rsidR="00DC6489" w:rsidRDefault="00DC6489">
      <w:pPr>
        <w:rPr>
          <w:rFonts w:ascii="Cera Compact Pro" w:hAnsi="Cera Compact Pro"/>
          <w:sz w:val="32"/>
          <w:szCs w:val="32"/>
        </w:rPr>
      </w:pPr>
      <w:r w:rsidRPr="00DC6489">
        <w:rPr>
          <w:rFonts w:ascii="Cera Compact Pro" w:hAnsi="Cera Compact Pro"/>
          <w:sz w:val="32"/>
          <w:szCs w:val="32"/>
        </w:rPr>
        <w:t xml:space="preserve">logarithm, the exponent or power to which a base must be raised to yield a given number. Expressed mathematically, x is the logarithm of n to the base b if bx = n, in which case one writes x = </w:t>
      </w:r>
      <w:proofErr w:type="spellStart"/>
      <w:r w:rsidRPr="00DC6489">
        <w:rPr>
          <w:rFonts w:ascii="Cera Compact Pro" w:hAnsi="Cera Compact Pro"/>
          <w:sz w:val="32"/>
          <w:szCs w:val="32"/>
        </w:rPr>
        <w:t>logb</w:t>
      </w:r>
      <w:proofErr w:type="spellEnd"/>
      <w:r w:rsidRPr="00DC6489">
        <w:rPr>
          <w:rFonts w:ascii="Cera Compact Pro" w:hAnsi="Cera Compact Pro"/>
          <w:sz w:val="32"/>
          <w:szCs w:val="32"/>
        </w:rPr>
        <w:t xml:space="preserve"> </w:t>
      </w:r>
      <w:proofErr w:type="gramStart"/>
      <w:r w:rsidRPr="00DC6489">
        <w:rPr>
          <w:rFonts w:ascii="Cera Compact Pro" w:hAnsi="Cera Compact Pro"/>
          <w:sz w:val="32"/>
          <w:szCs w:val="32"/>
        </w:rPr>
        <w:t>n</w:t>
      </w:r>
      <w:r>
        <w:rPr>
          <w:rFonts w:ascii="Cera Compact Pro" w:hAnsi="Cera Compact Pro"/>
          <w:sz w:val="32"/>
          <w:szCs w:val="32"/>
        </w:rPr>
        <w:t>(</w:t>
      </w:r>
      <w:proofErr w:type="gramEnd"/>
      <w:r w:rsidRPr="00DC6489">
        <w:rPr>
          <w:rFonts w:ascii="Cera Compact Pro" w:hAnsi="Cera Compact Pro"/>
          <w:sz w:val="32"/>
          <w:szCs w:val="32"/>
        </w:rPr>
        <w:t>3 = log2 8</w:t>
      </w:r>
      <w:r>
        <w:rPr>
          <w:rFonts w:ascii="Cera Compact Pro" w:hAnsi="Cera Compact Pro"/>
          <w:sz w:val="32"/>
          <w:szCs w:val="32"/>
        </w:rPr>
        <w:t>)</w:t>
      </w:r>
      <w:r w:rsidRPr="00DC6489">
        <w:rPr>
          <w:rFonts w:ascii="Cera Compact Pro" w:hAnsi="Cera Compact Pro"/>
          <w:sz w:val="32"/>
          <w:szCs w:val="32"/>
        </w:rPr>
        <w:t xml:space="preserve">. For example, 23 = 8; therefore, 3 is the logarithm of 8 to base 2, or 3 = log2 8. In the same fashion, since 102 = 100, then 2 = log10 100. Logarithms of the latter sort (that is, logarithms with base 10) are called common, or </w:t>
      </w:r>
      <w:proofErr w:type="spellStart"/>
      <w:r w:rsidRPr="00DC6489">
        <w:rPr>
          <w:rFonts w:ascii="Cera Compact Pro" w:hAnsi="Cera Compact Pro"/>
          <w:sz w:val="32"/>
          <w:szCs w:val="32"/>
        </w:rPr>
        <w:t>Briggsian</w:t>
      </w:r>
      <w:proofErr w:type="spellEnd"/>
      <w:r w:rsidRPr="00DC6489">
        <w:rPr>
          <w:rFonts w:ascii="Cera Compact Pro" w:hAnsi="Cera Compact Pro"/>
          <w:sz w:val="32"/>
          <w:szCs w:val="32"/>
        </w:rPr>
        <w:t>, logarithms and are written simply log n.</w:t>
      </w:r>
    </w:p>
    <w:p w14:paraId="0D4F8DE9" w14:textId="4003EDAD" w:rsidR="00DC6489" w:rsidRDefault="00DC6489">
      <w:pPr>
        <w:rPr>
          <w:rFonts w:ascii="Cera Compact Pro" w:hAnsi="Cera Compact Pro"/>
          <w:sz w:val="32"/>
          <w:szCs w:val="32"/>
        </w:rPr>
      </w:pPr>
    </w:p>
    <w:p w14:paraId="71C1CB01" w14:textId="4C663543" w:rsidR="00DC6489" w:rsidRDefault="00DC6489">
      <w:pPr>
        <w:rPr>
          <w:rFonts w:ascii="Cera Compact Pro" w:hAnsi="Cera Compact Pro"/>
          <w:sz w:val="32"/>
          <w:szCs w:val="32"/>
        </w:rPr>
      </w:pPr>
      <w:r w:rsidRPr="00DC6489">
        <w:rPr>
          <w:rFonts w:ascii="Cera Compact Pro" w:hAnsi="Cera Compact Pro"/>
          <w:sz w:val="32"/>
          <w:szCs w:val="32"/>
        </w:rPr>
        <w:t>log2 16 = 4, since 24 = 2 × 2 × 2 × 2 = 16.</w:t>
      </w:r>
      <w:r>
        <w:rPr>
          <w:rFonts w:ascii="Cera Compact Pro" w:hAnsi="Cera Compact Pro"/>
          <w:sz w:val="32"/>
          <w:szCs w:val="32"/>
        </w:rPr>
        <w:t xml:space="preserve"> Here 4 is the logarithm of 16 </w:t>
      </w:r>
    </w:p>
    <w:p w14:paraId="0816390A" w14:textId="5796E51C" w:rsidR="00DC6489" w:rsidRDefault="00DC6489">
      <w:pPr>
        <w:rPr>
          <w:rFonts w:ascii="Cera Compact Pro" w:hAnsi="Cera Compact Pro"/>
          <w:sz w:val="32"/>
          <w:szCs w:val="32"/>
        </w:rPr>
      </w:pPr>
    </w:p>
    <w:p w14:paraId="2CA5D7F2" w14:textId="07110747" w:rsidR="00DC6489" w:rsidRPr="00DC6489" w:rsidRDefault="00DC6489" w:rsidP="00DC6489">
      <w:pPr>
        <w:spacing w:after="0" w:line="240" w:lineRule="auto"/>
        <w:rPr>
          <w:rFonts w:ascii="Cera Compact Pro" w:hAnsi="Cera Compact Pro"/>
          <w:sz w:val="32"/>
          <w:szCs w:val="32"/>
        </w:rPr>
      </w:pPr>
      <w:r w:rsidRPr="00DC6489">
        <w:rPr>
          <w:rFonts w:ascii="Cera Compact Pro" w:hAnsi="Cera Compact Pro"/>
          <w:sz w:val="32"/>
          <w:szCs w:val="32"/>
        </w:rPr>
        <w:lastRenderedPageBreak/>
        <w:t>Binary search only works when your list is in sorted order</w:t>
      </w:r>
      <w:r>
        <w:rPr>
          <w:rFonts w:ascii="Cera Compact Pro" w:hAnsi="Cera Compact Pro"/>
          <w:sz w:val="32"/>
          <w:szCs w:val="32"/>
        </w:rPr>
        <w:t xml:space="preserve"> or Array</w:t>
      </w:r>
      <w:r w:rsidRPr="00DC6489">
        <w:rPr>
          <w:rFonts w:ascii="Cera Compact Pro" w:hAnsi="Cera Compact Pro"/>
          <w:sz w:val="32"/>
          <w:szCs w:val="32"/>
        </w:rPr>
        <w:t>. For example,</w:t>
      </w:r>
    </w:p>
    <w:p w14:paraId="715A1E13" w14:textId="77777777" w:rsidR="00DC6489" w:rsidRPr="00DC6489" w:rsidRDefault="00DC6489" w:rsidP="00DC6489">
      <w:pPr>
        <w:spacing w:after="0" w:line="240" w:lineRule="auto"/>
        <w:rPr>
          <w:rFonts w:ascii="Cera Compact Pro" w:hAnsi="Cera Compact Pro"/>
          <w:sz w:val="32"/>
          <w:szCs w:val="32"/>
        </w:rPr>
      </w:pPr>
      <w:r w:rsidRPr="00DC6489">
        <w:rPr>
          <w:rFonts w:ascii="Cera Compact Pro" w:hAnsi="Cera Compact Pro"/>
          <w:sz w:val="32"/>
          <w:szCs w:val="32"/>
        </w:rPr>
        <w:t>the names in a phone book are sorted in alphabetical order, so you can</w:t>
      </w:r>
    </w:p>
    <w:p w14:paraId="2940C3D4" w14:textId="1C3E74FF" w:rsidR="00DC6489" w:rsidRPr="00DC6489" w:rsidRDefault="00DC6489" w:rsidP="00DC6489">
      <w:pPr>
        <w:spacing w:after="0" w:line="240" w:lineRule="auto"/>
        <w:rPr>
          <w:rFonts w:ascii="Cera Compact Pro" w:hAnsi="Cera Compact Pro"/>
          <w:sz w:val="32"/>
          <w:szCs w:val="32"/>
        </w:rPr>
      </w:pPr>
      <w:r w:rsidRPr="00DC6489">
        <w:rPr>
          <w:rFonts w:ascii="Cera Compact Pro" w:hAnsi="Cera Compact Pro"/>
          <w:sz w:val="32"/>
          <w:szCs w:val="32"/>
        </w:rPr>
        <w:t xml:space="preserve">use </w:t>
      </w:r>
      <w:r w:rsidRPr="00DC6489">
        <w:rPr>
          <w:rFonts w:ascii="Cera Compact Pro" w:hAnsi="Cera Compact Pro"/>
          <w:b/>
          <w:bCs/>
          <w:sz w:val="32"/>
          <w:szCs w:val="32"/>
        </w:rPr>
        <w:t xml:space="preserve">a </w:t>
      </w:r>
      <w:r w:rsidRPr="00DC6489">
        <w:rPr>
          <w:rFonts w:ascii="Cera Compact Pro" w:hAnsi="Cera Compact Pro"/>
          <w:b/>
          <w:bCs/>
          <w:sz w:val="32"/>
          <w:szCs w:val="32"/>
        </w:rPr>
        <w:t>binary search</w:t>
      </w:r>
      <w:r w:rsidRPr="00DC6489">
        <w:rPr>
          <w:rFonts w:ascii="Cera Compact Pro" w:hAnsi="Cera Compact Pro"/>
          <w:sz w:val="32"/>
          <w:szCs w:val="32"/>
        </w:rPr>
        <w:t xml:space="preserve"> to look for a name. </w:t>
      </w:r>
    </w:p>
    <w:p w14:paraId="0D94E33D" w14:textId="77777777" w:rsidR="00E24003" w:rsidRPr="00E24003" w:rsidRDefault="00E24003" w:rsidP="00E24003">
      <w:pPr>
        <w:spacing w:after="0" w:line="240" w:lineRule="auto"/>
        <w:rPr>
          <w:rFonts w:ascii="Cera Compact Pro" w:hAnsi="Cera Compact Pro"/>
          <w:b/>
          <w:bCs/>
          <w:sz w:val="32"/>
          <w:szCs w:val="32"/>
        </w:rPr>
      </w:pPr>
      <w:r w:rsidRPr="00E24003">
        <w:rPr>
          <w:rFonts w:ascii="Cera Compact Pro" w:hAnsi="Cera Compact Pro"/>
          <w:b/>
          <w:bCs/>
          <w:sz w:val="32"/>
          <w:szCs w:val="32"/>
        </w:rPr>
        <w:t>EXERCISES</w:t>
      </w:r>
    </w:p>
    <w:p w14:paraId="23DE42E0"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b/>
          <w:bCs/>
          <w:color w:val="C00000"/>
          <w:sz w:val="32"/>
          <w:szCs w:val="32"/>
        </w:rPr>
        <w:t>1.1</w:t>
      </w:r>
      <w:r w:rsidRPr="00E24003">
        <w:rPr>
          <w:rFonts w:ascii="Cera Compact Pro" w:hAnsi="Cera Compact Pro"/>
          <w:color w:val="C00000"/>
          <w:sz w:val="32"/>
          <w:szCs w:val="32"/>
        </w:rPr>
        <w:t xml:space="preserve"> </w:t>
      </w:r>
      <w:r w:rsidRPr="00E24003">
        <w:rPr>
          <w:rFonts w:ascii="Cera Compact Pro" w:hAnsi="Cera Compact Pro"/>
          <w:sz w:val="32"/>
          <w:szCs w:val="32"/>
        </w:rPr>
        <w:t>Suppose you have a sorted list of 128 names, and you’re searching</w:t>
      </w:r>
    </w:p>
    <w:p w14:paraId="20B84931"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through it using binary search. What’s the maximum number </w:t>
      </w:r>
      <w:proofErr w:type="gramStart"/>
      <w:r w:rsidRPr="00E24003">
        <w:rPr>
          <w:rFonts w:ascii="Cera Compact Pro" w:hAnsi="Cera Compact Pro"/>
          <w:sz w:val="32"/>
          <w:szCs w:val="32"/>
        </w:rPr>
        <w:t>of</w:t>
      </w:r>
      <w:proofErr w:type="gramEnd"/>
    </w:p>
    <w:p w14:paraId="58DCB105" w14:textId="42FD6D99"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steps it would take?</w:t>
      </w:r>
    </w:p>
    <w:p w14:paraId="0F624DEB" w14:textId="5725A325"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b/>
          <w:bCs/>
          <w:sz w:val="32"/>
          <w:szCs w:val="32"/>
        </w:rPr>
        <w:t>Ans</w:t>
      </w:r>
      <w:r>
        <w:rPr>
          <w:rFonts w:ascii="Cera Compact Pro" w:hAnsi="Cera Compact Pro"/>
          <w:sz w:val="32"/>
          <w:szCs w:val="32"/>
        </w:rPr>
        <w:t>: 7 times. Log</w:t>
      </w:r>
      <w:r w:rsidRPr="00E24003">
        <w:rPr>
          <w:rFonts w:ascii="Cera Compact Pro" w:hAnsi="Cera Compact Pro"/>
          <w:sz w:val="32"/>
          <w:szCs w:val="32"/>
          <w:vertAlign w:val="subscript"/>
        </w:rPr>
        <w:t>2</w:t>
      </w:r>
      <w:r>
        <w:rPr>
          <w:rFonts w:ascii="Cera Compact Pro" w:hAnsi="Cera Compact Pro"/>
          <w:sz w:val="32"/>
          <w:szCs w:val="32"/>
          <w:vertAlign w:val="subscript"/>
        </w:rPr>
        <w:t xml:space="preserve"> </w:t>
      </w:r>
      <w:r w:rsidRPr="00E24003">
        <w:rPr>
          <w:rFonts w:ascii="Cera Compact Pro" w:hAnsi="Cera Compact Pro"/>
          <w:sz w:val="32"/>
          <w:szCs w:val="32"/>
        </w:rPr>
        <w:t>128</w:t>
      </w:r>
      <w:r>
        <w:rPr>
          <w:rFonts w:ascii="Cera Compact Pro" w:hAnsi="Cera Compact Pro"/>
          <w:sz w:val="32"/>
          <w:szCs w:val="32"/>
        </w:rPr>
        <w:t xml:space="preserve"> = 7 </w:t>
      </w:r>
    </w:p>
    <w:p w14:paraId="257FECF4"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b/>
          <w:bCs/>
          <w:color w:val="C00000"/>
          <w:sz w:val="32"/>
          <w:szCs w:val="32"/>
        </w:rPr>
        <w:t>1.2</w:t>
      </w:r>
      <w:r w:rsidRPr="00E24003">
        <w:rPr>
          <w:rFonts w:ascii="Cera Compact Pro" w:hAnsi="Cera Compact Pro"/>
          <w:color w:val="C00000"/>
          <w:sz w:val="32"/>
          <w:szCs w:val="32"/>
        </w:rPr>
        <w:t xml:space="preserve"> </w:t>
      </w:r>
      <w:r w:rsidRPr="00E24003">
        <w:rPr>
          <w:rFonts w:ascii="Cera Compact Pro" w:hAnsi="Cera Compact Pro"/>
          <w:sz w:val="32"/>
          <w:szCs w:val="32"/>
        </w:rPr>
        <w:t xml:space="preserve">Suppose you double the size of the list. What’s the </w:t>
      </w:r>
      <w:proofErr w:type="gramStart"/>
      <w:r w:rsidRPr="00E24003">
        <w:rPr>
          <w:rFonts w:ascii="Cera Compact Pro" w:hAnsi="Cera Compact Pro"/>
          <w:sz w:val="32"/>
          <w:szCs w:val="32"/>
        </w:rPr>
        <w:t>maximum</w:t>
      </w:r>
      <w:proofErr w:type="gramEnd"/>
    </w:p>
    <w:p w14:paraId="52E05104" w14:textId="5D1D2F23" w:rsidR="00DC6489"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number of steps now?</w:t>
      </w:r>
    </w:p>
    <w:p w14:paraId="257270AE" w14:textId="44C04B8B" w:rsidR="00E24003" w:rsidRDefault="00E24003" w:rsidP="00E24003">
      <w:pPr>
        <w:spacing w:after="0" w:line="240" w:lineRule="auto"/>
        <w:rPr>
          <w:rFonts w:ascii="Cera Compact Pro" w:hAnsi="Cera Compact Pro"/>
          <w:sz w:val="32"/>
          <w:szCs w:val="32"/>
        </w:rPr>
      </w:pPr>
      <w:r w:rsidRPr="00E24003">
        <w:rPr>
          <w:rFonts w:ascii="Cera Compact Pro" w:hAnsi="Cera Compact Pro"/>
          <w:b/>
          <w:bCs/>
          <w:sz w:val="32"/>
          <w:szCs w:val="32"/>
        </w:rPr>
        <w:t>Ans</w:t>
      </w:r>
      <w:r>
        <w:rPr>
          <w:rFonts w:ascii="Cera Compact Pro" w:hAnsi="Cera Compact Pro"/>
          <w:sz w:val="32"/>
          <w:szCs w:val="32"/>
        </w:rPr>
        <w:t>: 8</w:t>
      </w:r>
      <w:r>
        <w:rPr>
          <w:rFonts w:ascii="Cera Compact Pro" w:hAnsi="Cera Compact Pro"/>
          <w:sz w:val="32"/>
          <w:szCs w:val="32"/>
        </w:rPr>
        <w:t xml:space="preserve"> times. Log</w:t>
      </w:r>
      <w:r w:rsidRPr="00E24003">
        <w:rPr>
          <w:rFonts w:ascii="Cera Compact Pro" w:hAnsi="Cera Compact Pro"/>
          <w:sz w:val="32"/>
          <w:szCs w:val="32"/>
          <w:vertAlign w:val="subscript"/>
        </w:rPr>
        <w:t>2</w:t>
      </w:r>
      <w:r>
        <w:rPr>
          <w:rFonts w:ascii="Cera Compact Pro" w:hAnsi="Cera Compact Pro"/>
          <w:sz w:val="32"/>
          <w:szCs w:val="32"/>
          <w:vertAlign w:val="subscript"/>
        </w:rPr>
        <w:t xml:space="preserve"> </w:t>
      </w:r>
      <w:r>
        <w:rPr>
          <w:rFonts w:ascii="Cera Compact Pro" w:hAnsi="Cera Compact Pro"/>
          <w:sz w:val="32"/>
          <w:szCs w:val="32"/>
        </w:rPr>
        <w:t>256</w:t>
      </w:r>
      <w:r>
        <w:rPr>
          <w:rFonts w:ascii="Cera Compact Pro" w:hAnsi="Cera Compact Pro"/>
          <w:sz w:val="32"/>
          <w:szCs w:val="32"/>
        </w:rPr>
        <w:t xml:space="preserve"> = </w:t>
      </w:r>
      <w:r>
        <w:rPr>
          <w:rFonts w:ascii="Cera Compact Pro" w:hAnsi="Cera Compact Pro"/>
          <w:sz w:val="32"/>
          <w:szCs w:val="32"/>
        </w:rPr>
        <w:t>8</w:t>
      </w:r>
      <w:r>
        <w:rPr>
          <w:rFonts w:ascii="Cera Compact Pro" w:hAnsi="Cera Compact Pro"/>
          <w:sz w:val="32"/>
          <w:szCs w:val="32"/>
        </w:rPr>
        <w:t xml:space="preserve"> </w:t>
      </w:r>
    </w:p>
    <w:p w14:paraId="68901C93" w14:textId="25EA2BE6"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b/>
          <w:bCs/>
          <w:sz w:val="32"/>
          <w:szCs w:val="32"/>
        </w:rPr>
        <w:t xml:space="preserve">Linear Time: </w:t>
      </w:r>
      <w:r w:rsidRPr="00E24003">
        <w:rPr>
          <w:rFonts w:ascii="Cera Compact Pro" w:hAnsi="Cera Compact Pro"/>
          <w:sz w:val="32"/>
          <w:szCs w:val="32"/>
        </w:rPr>
        <w:t xml:space="preserve">If </w:t>
      </w:r>
      <w:r>
        <w:rPr>
          <w:rFonts w:ascii="Cera Compact Pro" w:hAnsi="Cera Compact Pro"/>
          <w:sz w:val="32"/>
          <w:szCs w:val="32"/>
        </w:rPr>
        <w:t>it</w:t>
      </w:r>
      <w:r w:rsidRPr="00E24003">
        <w:rPr>
          <w:rFonts w:ascii="Cera Compact Pro" w:hAnsi="Cera Compact Pro"/>
          <w:sz w:val="32"/>
          <w:szCs w:val="32"/>
        </w:rPr>
        <w:t xml:space="preserve"> is a list of 100 numbers, it takes up to 100 guesses.</w:t>
      </w:r>
    </w:p>
    <w:p w14:paraId="7BA5315A"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If it’s a list of 4 billion numbers, it takes up to 4 billion guesses. So the</w:t>
      </w:r>
    </w:p>
    <w:p w14:paraId="0B6356DD"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maximum number of guesses is the same as the size of the list. his is</w:t>
      </w:r>
    </w:p>
    <w:p w14:paraId="201EFA86" w14:textId="52500D4C"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called </w:t>
      </w:r>
      <w:r w:rsidRPr="00E24003">
        <w:rPr>
          <w:rFonts w:ascii="Cera Compact Pro" w:hAnsi="Cera Compact Pro"/>
          <w:b/>
          <w:bCs/>
          <w:sz w:val="32"/>
          <w:szCs w:val="32"/>
        </w:rPr>
        <w:t>linear time</w:t>
      </w:r>
      <w:r>
        <w:rPr>
          <w:rFonts w:ascii="Cera Compact Pro" w:hAnsi="Cera Compact Pro"/>
          <w:b/>
          <w:bCs/>
          <w:sz w:val="32"/>
          <w:szCs w:val="32"/>
        </w:rPr>
        <w:t xml:space="preserve"> O(n)</w:t>
      </w:r>
      <w:r w:rsidRPr="00E24003">
        <w:rPr>
          <w:rFonts w:ascii="Cera Compact Pro" w:hAnsi="Cera Compact Pro"/>
          <w:sz w:val="32"/>
          <w:szCs w:val="32"/>
        </w:rPr>
        <w:t>.</w:t>
      </w:r>
    </w:p>
    <w:p w14:paraId="1B16ED9D" w14:textId="586AF443"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b/>
          <w:bCs/>
          <w:sz w:val="32"/>
          <w:szCs w:val="32"/>
        </w:rPr>
        <w:t>logarithmic time</w:t>
      </w:r>
      <w:r w:rsidRPr="00E24003">
        <w:rPr>
          <w:rFonts w:ascii="Cera Compact Pro" w:hAnsi="Cera Compact Pro"/>
          <w:b/>
          <w:bCs/>
          <w:sz w:val="32"/>
          <w:szCs w:val="32"/>
        </w:rPr>
        <w:t>:</w:t>
      </w:r>
      <w:r>
        <w:rPr>
          <w:rFonts w:ascii="Cera Compact Pro" w:hAnsi="Cera Compact Pro"/>
          <w:sz w:val="32"/>
          <w:szCs w:val="32"/>
        </w:rPr>
        <w:t xml:space="preserve"> </w:t>
      </w:r>
      <w:r w:rsidRPr="00E24003">
        <w:rPr>
          <w:rFonts w:ascii="Cera Compact Pro" w:hAnsi="Cera Compact Pro"/>
          <w:sz w:val="32"/>
          <w:szCs w:val="32"/>
        </w:rPr>
        <w:t>Binary search is di</w:t>
      </w:r>
      <w:r>
        <w:rPr>
          <w:rFonts w:ascii="Cera Compact Pro" w:hAnsi="Cera Compact Pro"/>
          <w:sz w:val="32"/>
          <w:szCs w:val="32"/>
        </w:rPr>
        <w:t>f</w:t>
      </w:r>
      <w:r w:rsidRPr="00E24003">
        <w:rPr>
          <w:rFonts w:ascii="Cera Compact Pro" w:hAnsi="Cera Compact Pro"/>
          <w:sz w:val="32"/>
          <w:szCs w:val="32"/>
        </w:rPr>
        <w:t>ferent. If the list is 100 items long, it takes at most</w:t>
      </w:r>
    </w:p>
    <w:p w14:paraId="59A66006"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7 guesses. If the list is 4 billion items, it takes at most 32 guesses.</w:t>
      </w:r>
    </w:p>
    <w:p w14:paraId="78C0F335" w14:textId="74ED3752"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Powerful, eh? </w:t>
      </w:r>
      <w:r>
        <w:rPr>
          <w:rFonts w:ascii="Cera Compact Pro" w:hAnsi="Cera Compact Pro"/>
          <w:sz w:val="32"/>
          <w:szCs w:val="32"/>
        </w:rPr>
        <w:t>The b</w:t>
      </w:r>
      <w:r w:rsidRPr="00E24003">
        <w:rPr>
          <w:rFonts w:ascii="Cera Compact Pro" w:hAnsi="Cera Compact Pro"/>
          <w:sz w:val="32"/>
          <w:szCs w:val="32"/>
        </w:rPr>
        <w:t xml:space="preserve">inary search runs in </w:t>
      </w:r>
      <w:r w:rsidRPr="00E24003">
        <w:rPr>
          <w:rFonts w:ascii="Cera Compact Pro" w:hAnsi="Cera Compact Pro"/>
          <w:b/>
          <w:bCs/>
          <w:sz w:val="32"/>
          <w:szCs w:val="32"/>
        </w:rPr>
        <w:t xml:space="preserve">logarithmic </w:t>
      </w:r>
      <w:proofErr w:type="gramStart"/>
      <w:r w:rsidRPr="00E24003">
        <w:rPr>
          <w:rFonts w:ascii="Cera Compact Pro" w:hAnsi="Cera Compact Pro"/>
          <w:b/>
          <w:bCs/>
          <w:sz w:val="32"/>
          <w:szCs w:val="32"/>
        </w:rPr>
        <w:t>time</w:t>
      </w:r>
      <w:r>
        <w:rPr>
          <w:rFonts w:ascii="Cera Compact Pro" w:hAnsi="Cera Compact Pro"/>
          <w:b/>
          <w:bCs/>
          <w:sz w:val="32"/>
          <w:szCs w:val="32"/>
        </w:rPr>
        <w:t>(</w:t>
      </w:r>
      <w:proofErr w:type="gramEnd"/>
      <w:r>
        <w:rPr>
          <w:rFonts w:ascii="Cera Compact Pro" w:hAnsi="Cera Compact Pro"/>
          <w:b/>
          <w:bCs/>
          <w:sz w:val="32"/>
          <w:szCs w:val="32"/>
        </w:rPr>
        <w:t>O(</w:t>
      </w:r>
      <w:r w:rsidRPr="00E24003">
        <w:rPr>
          <w:rFonts w:ascii="Cera Compact Pro" w:hAnsi="Cera Compact Pro"/>
          <w:sz w:val="32"/>
          <w:szCs w:val="32"/>
        </w:rPr>
        <w:t>log</w:t>
      </w:r>
      <w:r>
        <w:rPr>
          <w:rFonts w:ascii="Cera Compact Pro" w:hAnsi="Cera Compact Pro"/>
          <w:sz w:val="32"/>
          <w:szCs w:val="32"/>
        </w:rPr>
        <w:t xml:space="preserve"> n</w:t>
      </w:r>
      <w:r>
        <w:rPr>
          <w:rFonts w:ascii="Cera Compact Pro" w:hAnsi="Cera Compact Pro"/>
          <w:b/>
          <w:bCs/>
          <w:sz w:val="32"/>
          <w:szCs w:val="32"/>
        </w:rPr>
        <w:t>)</w:t>
      </w:r>
      <w:r w:rsidRPr="00E24003">
        <w:rPr>
          <w:rFonts w:ascii="Cera Compact Pro" w:hAnsi="Cera Compact Pro"/>
          <w:sz w:val="32"/>
          <w:szCs w:val="32"/>
        </w:rPr>
        <w:t xml:space="preserve"> (or log time, as</w:t>
      </w:r>
      <w:r>
        <w:rPr>
          <w:rFonts w:ascii="Cera Compact Pro" w:hAnsi="Cera Compact Pro"/>
          <w:sz w:val="32"/>
          <w:szCs w:val="32"/>
        </w:rPr>
        <w:t xml:space="preserve"> </w:t>
      </w:r>
      <w:r w:rsidRPr="00E24003">
        <w:rPr>
          <w:rFonts w:ascii="Cera Compact Pro" w:hAnsi="Cera Compact Pro"/>
          <w:sz w:val="32"/>
          <w:szCs w:val="32"/>
        </w:rPr>
        <w:t xml:space="preserve">the natives call it). </w:t>
      </w:r>
    </w:p>
    <w:p w14:paraId="3B7A550C" w14:textId="641AF1F3"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Here’s a table summarizing our </w:t>
      </w:r>
      <w:r>
        <w:rPr>
          <w:rFonts w:ascii="Cera Compact Pro" w:hAnsi="Cera Compact Pro"/>
          <w:sz w:val="32"/>
          <w:szCs w:val="32"/>
        </w:rPr>
        <w:t>f</w:t>
      </w:r>
      <w:r w:rsidRPr="00E24003">
        <w:rPr>
          <w:rFonts w:ascii="Cera Compact Pro" w:hAnsi="Cera Compact Pro"/>
          <w:sz w:val="32"/>
          <w:szCs w:val="32"/>
        </w:rPr>
        <w:t>indings today.</w:t>
      </w:r>
    </w:p>
    <w:p w14:paraId="7040BA0C" w14:textId="1D404D8C"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lastRenderedPageBreak/>
        <w:drawing>
          <wp:inline distT="0" distB="0" distL="0" distR="0" wp14:anchorId="46EBC66E" wp14:editId="6E212198">
            <wp:extent cx="7448695" cy="461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7483401" cy="4636502"/>
                    </a:xfrm>
                    <a:prstGeom prst="rect">
                      <a:avLst/>
                    </a:prstGeom>
                  </pic:spPr>
                </pic:pic>
              </a:graphicData>
            </a:graphic>
          </wp:inline>
        </w:drawing>
      </w:r>
    </w:p>
    <w:p w14:paraId="7B413178" w14:textId="77777777" w:rsidR="00E24003" w:rsidRPr="00E24003" w:rsidRDefault="00E24003" w:rsidP="00E24003">
      <w:pPr>
        <w:spacing w:after="0" w:line="240" w:lineRule="auto"/>
        <w:rPr>
          <w:rFonts w:ascii="Cera Compact Pro" w:hAnsi="Cera Compact Pro"/>
          <w:b/>
          <w:bCs/>
          <w:sz w:val="32"/>
          <w:szCs w:val="32"/>
        </w:rPr>
      </w:pPr>
      <w:r w:rsidRPr="00E24003">
        <w:rPr>
          <w:rFonts w:ascii="Cera Compact Pro" w:hAnsi="Cera Compact Pro"/>
          <w:b/>
          <w:bCs/>
          <w:sz w:val="32"/>
          <w:szCs w:val="32"/>
        </w:rPr>
        <w:t>Big O notation</w:t>
      </w:r>
    </w:p>
    <w:p w14:paraId="0F13C6C7" w14:textId="7E047B42"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Big O notation is </w:t>
      </w:r>
      <w:r>
        <w:rPr>
          <w:rFonts w:ascii="Cera Compact Pro" w:hAnsi="Cera Compact Pro"/>
          <w:sz w:val="32"/>
          <w:szCs w:val="32"/>
        </w:rPr>
        <w:t xml:space="preserve">a </w:t>
      </w:r>
      <w:r w:rsidRPr="00E24003">
        <w:rPr>
          <w:rFonts w:ascii="Cera Compact Pro" w:hAnsi="Cera Compact Pro"/>
          <w:sz w:val="32"/>
          <w:szCs w:val="32"/>
        </w:rPr>
        <w:t>special notation that tells you how fast an algorithm is.</w:t>
      </w:r>
    </w:p>
    <w:p w14:paraId="04BD6F47"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Who cares? Well, it turns out that you’ll use other people’s algorithms</w:t>
      </w:r>
    </w:p>
    <w:p w14:paraId="7262A5FF" w14:textId="0CF989E4"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o</w:t>
      </w:r>
      <w:r>
        <w:rPr>
          <w:rFonts w:ascii="Cera Compact Pro" w:hAnsi="Cera Compact Pro"/>
          <w:sz w:val="32"/>
          <w:szCs w:val="32"/>
        </w:rPr>
        <w:t>f</w:t>
      </w:r>
      <w:r w:rsidRPr="00E24003">
        <w:rPr>
          <w:rFonts w:ascii="Cera Compact Pro" w:hAnsi="Cera Compact Pro"/>
          <w:sz w:val="32"/>
          <w:szCs w:val="32"/>
        </w:rPr>
        <w:t>ten—and when you do, it’s nice to understand how fast or slow they</w:t>
      </w:r>
    </w:p>
    <w:p w14:paraId="4D87121C"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are. In this section, I’ll explain what Big O notation is and give you a list</w:t>
      </w:r>
    </w:p>
    <w:p w14:paraId="54137536" w14:textId="5C2BAD7E"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of the most common running times for algorithms using it.</w:t>
      </w:r>
    </w:p>
    <w:p w14:paraId="12ABA76C" w14:textId="5884589A"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drawing>
          <wp:inline distT="0" distB="0" distL="0" distR="0" wp14:anchorId="7D98DA68" wp14:editId="791C94C6">
            <wp:extent cx="5943600" cy="1504315"/>
            <wp:effectExtent l="0" t="0" r="0" b="63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1504315"/>
                    </a:xfrm>
                    <a:prstGeom prst="rect">
                      <a:avLst/>
                    </a:prstGeom>
                  </pic:spPr>
                </pic:pic>
              </a:graphicData>
            </a:graphic>
          </wp:inline>
        </w:drawing>
      </w:r>
    </w:p>
    <w:p w14:paraId="53E78091" w14:textId="3424E09F"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lastRenderedPageBreak/>
        <w:t>he run</w:t>
      </w:r>
      <w:r>
        <w:rPr>
          <w:rFonts w:ascii="Cera Compact Pro" w:hAnsi="Cera Compact Pro"/>
          <w:sz w:val="32"/>
          <w:szCs w:val="32"/>
        </w:rPr>
        <w:t>s</w:t>
      </w:r>
      <w:r w:rsidRPr="00E24003">
        <w:rPr>
          <w:rFonts w:ascii="Cera Compact Pro" w:hAnsi="Cera Compact Pro"/>
          <w:sz w:val="32"/>
          <w:szCs w:val="32"/>
        </w:rPr>
        <w:t xml:space="preserve"> time for </w:t>
      </w:r>
      <w:r>
        <w:rPr>
          <w:rFonts w:ascii="Cera Compact Pro" w:hAnsi="Cera Compact Pro"/>
          <w:sz w:val="32"/>
          <w:szCs w:val="32"/>
        </w:rPr>
        <w:t xml:space="preserve">a </w:t>
      </w:r>
      <w:r w:rsidRPr="00E24003">
        <w:rPr>
          <w:rFonts w:ascii="Cera Compact Pro" w:hAnsi="Cera Compact Pro"/>
          <w:sz w:val="32"/>
          <w:szCs w:val="32"/>
        </w:rPr>
        <w:t>simple</w:t>
      </w:r>
      <w:r>
        <w:rPr>
          <w:rFonts w:ascii="Cera Compact Pro" w:hAnsi="Cera Compact Pro"/>
          <w:sz w:val="32"/>
          <w:szCs w:val="32"/>
        </w:rPr>
        <w:t xml:space="preserve"> </w:t>
      </w:r>
      <w:r w:rsidRPr="00E24003">
        <w:rPr>
          <w:rFonts w:ascii="Cera Compact Pro" w:hAnsi="Cera Compact Pro"/>
          <w:sz w:val="32"/>
          <w:szCs w:val="32"/>
        </w:rPr>
        <w:t xml:space="preserve">search with 1 billion items will be 1 billion </w:t>
      </w:r>
      <w:proofErr w:type="spellStart"/>
      <w:r w:rsidRPr="00E24003">
        <w:rPr>
          <w:rFonts w:ascii="Cera Compact Pro" w:hAnsi="Cera Compact Pro"/>
          <w:sz w:val="32"/>
          <w:szCs w:val="32"/>
        </w:rPr>
        <w:t>ms</w:t>
      </w:r>
      <w:proofErr w:type="spellEnd"/>
      <w:r w:rsidRPr="00E24003">
        <w:rPr>
          <w:rFonts w:ascii="Cera Compact Pro" w:hAnsi="Cera Compact Pro"/>
          <w:sz w:val="32"/>
          <w:szCs w:val="32"/>
        </w:rPr>
        <w:t>, which is 11 days! he</w:t>
      </w:r>
    </w:p>
    <w:p w14:paraId="733C16E9"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problem is, the run times for binary search and simple search don’t</w:t>
      </w:r>
    </w:p>
    <w:p w14:paraId="684802B4" w14:textId="05C9FCD2"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grow at the same rate.</w:t>
      </w:r>
    </w:p>
    <w:p w14:paraId="5F444F7E" w14:textId="7F9773E3" w:rsidR="00E24003" w:rsidRPr="00E24003" w:rsidRDefault="00E24003" w:rsidP="00E24003">
      <w:pPr>
        <w:spacing w:after="0" w:line="240" w:lineRule="auto"/>
        <w:rPr>
          <w:rFonts w:ascii="Cera Compact Pro" w:hAnsi="Cera Compact Pro"/>
          <w:sz w:val="32"/>
          <w:szCs w:val="32"/>
        </w:rPr>
      </w:pPr>
      <w:r>
        <w:rPr>
          <w:rFonts w:ascii="Cera Compact Pro" w:hAnsi="Cera Compact Pro"/>
          <w:sz w:val="32"/>
          <w:szCs w:val="32"/>
        </w:rPr>
        <w:t>T</w:t>
      </w:r>
      <w:r w:rsidRPr="00E24003">
        <w:rPr>
          <w:rFonts w:ascii="Cera Compact Pro" w:hAnsi="Cera Compact Pro"/>
          <w:sz w:val="32"/>
          <w:szCs w:val="32"/>
        </w:rPr>
        <w:t xml:space="preserve">hat is, as the number of items increases, </w:t>
      </w:r>
      <w:r>
        <w:rPr>
          <w:rFonts w:ascii="Cera Compact Pro" w:hAnsi="Cera Compact Pro"/>
          <w:sz w:val="32"/>
          <w:szCs w:val="32"/>
        </w:rPr>
        <w:t xml:space="preserve">the </w:t>
      </w:r>
      <w:r w:rsidRPr="00E24003">
        <w:rPr>
          <w:rFonts w:ascii="Cera Compact Pro" w:hAnsi="Cera Compact Pro"/>
          <w:sz w:val="32"/>
          <w:szCs w:val="32"/>
        </w:rPr>
        <w:t>binary search takes a little</w:t>
      </w:r>
      <w:r>
        <w:rPr>
          <w:rFonts w:ascii="Cera Compact Pro" w:hAnsi="Cera Compact Pro"/>
          <w:sz w:val="32"/>
          <w:szCs w:val="32"/>
        </w:rPr>
        <w:t xml:space="preserve"> </w:t>
      </w:r>
      <w:r w:rsidRPr="00E24003">
        <w:rPr>
          <w:rFonts w:ascii="Cera Compact Pro" w:hAnsi="Cera Compact Pro"/>
          <w:sz w:val="32"/>
          <w:szCs w:val="32"/>
        </w:rPr>
        <w:t>more time to run. But simple search takes a lot more time to run. So</w:t>
      </w:r>
      <w:r>
        <w:rPr>
          <w:rFonts w:ascii="Cera Compact Pro" w:hAnsi="Cera Compact Pro"/>
          <w:sz w:val="32"/>
          <w:szCs w:val="32"/>
        </w:rPr>
        <w:t xml:space="preserve"> </w:t>
      </w:r>
      <w:r w:rsidRPr="00E24003">
        <w:rPr>
          <w:rFonts w:ascii="Cera Compact Pro" w:hAnsi="Cera Compact Pro"/>
          <w:sz w:val="32"/>
          <w:szCs w:val="32"/>
        </w:rPr>
        <w:t>as the list of numbers gets bigger, binary search suddenly becomes a</w:t>
      </w:r>
      <w:r>
        <w:rPr>
          <w:rFonts w:ascii="Cera Compact Pro" w:hAnsi="Cera Compact Pro"/>
          <w:sz w:val="32"/>
          <w:szCs w:val="32"/>
        </w:rPr>
        <w:t xml:space="preserve"> </w:t>
      </w:r>
      <w:r w:rsidRPr="00E24003">
        <w:rPr>
          <w:rFonts w:ascii="Cera Compact Pro" w:hAnsi="Cera Compact Pro"/>
          <w:sz w:val="32"/>
          <w:szCs w:val="32"/>
        </w:rPr>
        <w:t>lot faster than simple search. Bob thought binary search was 15 times</w:t>
      </w:r>
    </w:p>
    <w:p w14:paraId="5AAA7D5F"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faster than simple search, but that’s not correct. If the list has 1 billion</w:t>
      </w:r>
    </w:p>
    <w:p w14:paraId="5998953B"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items, it’s more like 33 million times faster. </w:t>
      </w:r>
      <w:proofErr w:type="spellStart"/>
      <w:r w:rsidRPr="00E24003">
        <w:rPr>
          <w:rFonts w:ascii="Cera Compact Pro" w:hAnsi="Cera Compact Pro"/>
          <w:sz w:val="32"/>
          <w:szCs w:val="32"/>
        </w:rPr>
        <w:t>hat’s</w:t>
      </w:r>
      <w:proofErr w:type="spellEnd"/>
      <w:r w:rsidRPr="00E24003">
        <w:rPr>
          <w:rFonts w:ascii="Cera Compact Pro" w:hAnsi="Cera Compact Pro"/>
          <w:sz w:val="32"/>
          <w:szCs w:val="32"/>
        </w:rPr>
        <w:t xml:space="preserve"> </w:t>
      </w:r>
      <w:proofErr w:type="gramStart"/>
      <w:r w:rsidRPr="00E24003">
        <w:rPr>
          <w:rFonts w:ascii="Cera Compact Pro" w:hAnsi="Cera Compact Pro"/>
          <w:sz w:val="32"/>
          <w:szCs w:val="32"/>
        </w:rPr>
        <w:t>why</w:t>
      </w:r>
      <w:proofErr w:type="gramEnd"/>
      <w:r w:rsidRPr="00E24003">
        <w:rPr>
          <w:rFonts w:ascii="Cera Compact Pro" w:hAnsi="Cera Compact Pro"/>
          <w:sz w:val="32"/>
          <w:szCs w:val="32"/>
        </w:rPr>
        <w:t xml:space="preserve"> it’s not enough</w:t>
      </w:r>
    </w:p>
    <w:p w14:paraId="4DA1CB9A"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to know how long an algorithm takes to run—you need to know how</w:t>
      </w:r>
    </w:p>
    <w:p w14:paraId="530CC49C" w14:textId="7045D46E"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the running time increases as the list size increases. </w:t>
      </w:r>
      <w:r>
        <w:rPr>
          <w:rFonts w:ascii="Cera Compact Pro" w:hAnsi="Cera Compact Pro"/>
          <w:sz w:val="32"/>
          <w:szCs w:val="32"/>
        </w:rPr>
        <w:t>T</w:t>
      </w:r>
      <w:r w:rsidRPr="00E24003">
        <w:rPr>
          <w:rFonts w:ascii="Cera Compact Pro" w:hAnsi="Cera Compact Pro"/>
          <w:sz w:val="32"/>
          <w:szCs w:val="32"/>
        </w:rPr>
        <w:t>hat’s where Big O</w:t>
      </w:r>
    </w:p>
    <w:p w14:paraId="30F4BB96" w14:textId="41F381A9"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notation comes in.</w:t>
      </w:r>
    </w:p>
    <w:p w14:paraId="35C21A6B" w14:textId="0EA96F40"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Big O notation tells you </w:t>
      </w:r>
      <w:r w:rsidRPr="00E24003">
        <w:rPr>
          <w:rFonts w:ascii="Cera Compact Pro" w:hAnsi="Cera Compact Pro"/>
          <w:b/>
          <w:bCs/>
          <w:sz w:val="32"/>
          <w:szCs w:val="32"/>
        </w:rPr>
        <w:t>how fast an algorithm</w:t>
      </w:r>
      <w:r w:rsidRPr="00E24003">
        <w:rPr>
          <w:rFonts w:ascii="Cera Compact Pro" w:hAnsi="Cera Compact Pro"/>
          <w:sz w:val="32"/>
          <w:szCs w:val="32"/>
        </w:rPr>
        <w:t xml:space="preserve"> is. For example, suppose</w:t>
      </w:r>
      <w:r>
        <w:rPr>
          <w:rFonts w:ascii="Cera Compact Pro" w:hAnsi="Cera Compact Pro"/>
          <w:sz w:val="32"/>
          <w:szCs w:val="32"/>
        </w:rPr>
        <w:t xml:space="preserve"> </w:t>
      </w:r>
      <w:r w:rsidRPr="00E24003">
        <w:rPr>
          <w:rFonts w:ascii="Cera Compact Pro" w:hAnsi="Cera Compact Pro"/>
          <w:sz w:val="32"/>
          <w:szCs w:val="32"/>
        </w:rPr>
        <w:t>you have a list of size n. Simple search needs to check each element, so</w:t>
      </w:r>
      <w:r>
        <w:rPr>
          <w:rFonts w:ascii="Cera Compact Pro" w:hAnsi="Cera Compact Pro"/>
          <w:sz w:val="32"/>
          <w:szCs w:val="32"/>
        </w:rPr>
        <w:t xml:space="preserve"> </w:t>
      </w:r>
      <w:r w:rsidRPr="00E24003">
        <w:rPr>
          <w:rFonts w:ascii="Cera Compact Pro" w:hAnsi="Cera Compact Pro"/>
          <w:sz w:val="32"/>
          <w:szCs w:val="32"/>
        </w:rPr>
        <w:t xml:space="preserve">it will take n operations. he run time in </w:t>
      </w:r>
      <w:r w:rsidRPr="00E24003">
        <w:rPr>
          <w:rFonts w:ascii="Cera Compact Pro" w:hAnsi="Cera Compact Pro"/>
          <w:b/>
          <w:bCs/>
          <w:sz w:val="32"/>
          <w:szCs w:val="32"/>
        </w:rPr>
        <w:t>Big O notation is O(n</w:t>
      </w:r>
      <w:proofErr w:type="gramStart"/>
      <w:r w:rsidRPr="00E24003">
        <w:rPr>
          <w:rFonts w:ascii="Cera Compact Pro" w:hAnsi="Cera Compact Pro"/>
          <w:b/>
          <w:bCs/>
          <w:sz w:val="32"/>
          <w:szCs w:val="32"/>
        </w:rPr>
        <w:t>)</w:t>
      </w:r>
      <w:r w:rsidRPr="00E24003">
        <w:rPr>
          <w:rFonts w:ascii="Cera Compact Pro" w:hAnsi="Cera Compact Pro"/>
          <w:b/>
          <w:bCs/>
          <w:sz w:val="32"/>
          <w:szCs w:val="32"/>
        </w:rPr>
        <w:t>[</w:t>
      </w:r>
      <w:proofErr w:type="gramEnd"/>
      <w:r w:rsidRPr="00E24003">
        <w:rPr>
          <w:rFonts w:ascii="Cera Compact Pro" w:hAnsi="Cera Compact Pro"/>
          <w:b/>
          <w:bCs/>
          <w:sz w:val="32"/>
          <w:szCs w:val="32"/>
        </w:rPr>
        <w:t>Linear Time]</w:t>
      </w:r>
      <w:r w:rsidRPr="00E24003">
        <w:rPr>
          <w:rFonts w:ascii="Cera Compact Pro" w:hAnsi="Cera Compact Pro"/>
          <w:b/>
          <w:bCs/>
          <w:sz w:val="32"/>
          <w:szCs w:val="32"/>
        </w:rPr>
        <w:t>.</w:t>
      </w:r>
      <w:r w:rsidRPr="00E24003">
        <w:rPr>
          <w:rFonts w:ascii="Cera Compact Pro" w:hAnsi="Cera Compact Pro"/>
          <w:sz w:val="32"/>
          <w:szCs w:val="32"/>
        </w:rPr>
        <w:t xml:space="preserve"> Where</w:t>
      </w:r>
      <w:r>
        <w:rPr>
          <w:rFonts w:ascii="Cera Compact Pro" w:hAnsi="Cera Compact Pro"/>
          <w:sz w:val="32"/>
          <w:szCs w:val="32"/>
        </w:rPr>
        <w:t xml:space="preserve"> </w:t>
      </w:r>
      <w:r w:rsidRPr="00E24003">
        <w:rPr>
          <w:rFonts w:ascii="Cera Compact Pro" w:hAnsi="Cera Compact Pro"/>
          <w:sz w:val="32"/>
          <w:szCs w:val="32"/>
        </w:rPr>
        <w:t>are the seconds? here are none—Big O doesn’t tell you the speed in</w:t>
      </w:r>
      <w:r>
        <w:rPr>
          <w:rFonts w:ascii="Cera Compact Pro" w:hAnsi="Cera Compact Pro"/>
          <w:sz w:val="32"/>
          <w:szCs w:val="32"/>
        </w:rPr>
        <w:t xml:space="preserve"> </w:t>
      </w:r>
      <w:r w:rsidRPr="00E24003">
        <w:rPr>
          <w:rFonts w:ascii="Cera Compact Pro" w:hAnsi="Cera Compact Pro"/>
          <w:sz w:val="32"/>
          <w:szCs w:val="32"/>
        </w:rPr>
        <w:t>seconds. Big O notation lets you compare the number of operations. It</w:t>
      </w:r>
      <w:r>
        <w:rPr>
          <w:rFonts w:ascii="Cera Compact Pro" w:hAnsi="Cera Compact Pro"/>
          <w:sz w:val="32"/>
          <w:szCs w:val="32"/>
        </w:rPr>
        <w:t xml:space="preserve"> </w:t>
      </w:r>
      <w:r w:rsidRPr="00E24003">
        <w:rPr>
          <w:rFonts w:ascii="Cera Compact Pro" w:hAnsi="Cera Compact Pro"/>
          <w:sz w:val="32"/>
          <w:szCs w:val="32"/>
        </w:rPr>
        <w:t>tells you how fast the algorithm grows.</w:t>
      </w:r>
    </w:p>
    <w:p w14:paraId="151DAAD7" w14:textId="2E2FC39D" w:rsidR="00E24003" w:rsidRDefault="00E24003" w:rsidP="00E24003">
      <w:pPr>
        <w:spacing w:after="0" w:line="240" w:lineRule="auto"/>
        <w:rPr>
          <w:rFonts w:ascii="Cera Compact Pro" w:hAnsi="Cera Compact Pro"/>
          <w:sz w:val="32"/>
          <w:szCs w:val="32"/>
        </w:rPr>
      </w:pPr>
    </w:p>
    <w:p w14:paraId="330E0969"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Here’s another example. Binary search needs log n operations to check</w:t>
      </w:r>
    </w:p>
    <w:p w14:paraId="797018C7" w14:textId="3D574F34"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a list of size n. What’s the running time in Big O notation? It’s</w:t>
      </w:r>
      <w:r>
        <w:rPr>
          <w:rFonts w:ascii="Cera Compact Pro" w:hAnsi="Cera Compact Pro"/>
          <w:sz w:val="32"/>
          <w:szCs w:val="32"/>
        </w:rPr>
        <w:t xml:space="preserve"> </w:t>
      </w:r>
      <w:r w:rsidRPr="00E24003">
        <w:rPr>
          <w:rFonts w:ascii="Cera Compact Pro" w:hAnsi="Cera Compact Pro"/>
          <w:b/>
          <w:bCs/>
          <w:sz w:val="32"/>
          <w:szCs w:val="32"/>
        </w:rPr>
        <w:t>logarithmic time</w:t>
      </w:r>
      <w:r w:rsidRPr="00E24003">
        <w:rPr>
          <w:rFonts w:ascii="Cera Compact Pro" w:hAnsi="Cera Compact Pro"/>
          <w:sz w:val="32"/>
          <w:szCs w:val="32"/>
        </w:rPr>
        <w:t xml:space="preserve"> </w:t>
      </w:r>
      <w:proofErr w:type="gramStart"/>
      <w:r w:rsidRPr="00E24003">
        <w:rPr>
          <w:rFonts w:ascii="Cera Compact Pro" w:hAnsi="Cera Compact Pro"/>
          <w:b/>
          <w:bCs/>
          <w:sz w:val="32"/>
          <w:szCs w:val="32"/>
        </w:rPr>
        <w:t>O(</w:t>
      </w:r>
      <w:proofErr w:type="gramEnd"/>
      <w:r w:rsidRPr="00E24003">
        <w:rPr>
          <w:rFonts w:ascii="Cera Compact Pro" w:hAnsi="Cera Compact Pro"/>
          <w:b/>
          <w:bCs/>
          <w:sz w:val="32"/>
          <w:szCs w:val="32"/>
        </w:rPr>
        <w:t>log n).</w:t>
      </w:r>
      <w:r>
        <w:rPr>
          <w:rFonts w:ascii="Cera Compact Pro" w:hAnsi="Cera Compact Pro"/>
          <w:sz w:val="32"/>
          <w:szCs w:val="32"/>
        </w:rPr>
        <w:t xml:space="preserve"> </w:t>
      </w:r>
      <w:r w:rsidRPr="00E24003">
        <w:rPr>
          <w:rFonts w:ascii="Cera Compact Pro" w:hAnsi="Cera Compact Pro"/>
          <w:sz w:val="32"/>
          <w:szCs w:val="32"/>
        </w:rPr>
        <w:t>In general, Big O notation is written as follows.</w:t>
      </w:r>
    </w:p>
    <w:p w14:paraId="59864452" w14:textId="774DA17B"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drawing>
          <wp:inline distT="0" distB="0" distL="0" distR="0" wp14:anchorId="02DAA549" wp14:editId="7C30CDA1">
            <wp:extent cx="5943600" cy="1092835"/>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092835"/>
                    </a:xfrm>
                    <a:prstGeom prst="rect">
                      <a:avLst/>
                    </a:prstGeom>
                  </pic:spPr>
                </pic:pic>
              </a:graphicData>
            </a:graphic>
          </wp:inline>
        </w:drawing>
      </w:r>
    </w:p>
    <w:p w14:paraId="3A6ADC6C" w14:textId="2DA47437" w:rsidR="00E24003" w:rsidRPr="00E24003" w:rsidRDefault="00E24003" w:rsidP="00E24003">
      <w:pPr>
        <w:spacing w:after="0" w:line="240" w:lineRule="auto"/>
        <w:rPr>
          <w:rFonts w:ascii="Cera Compact Pro" w:hAnsi="Cera Compact Pro"/>
          <w:sz w:val="32"/>
          <w:szCs w:val="32"/>
        </w:rPr>
      </w:pPr>
      <w:r>
        <w:rPr>
          <w:rFonts w:ascii="Cera Compact Pro" w:hAnsi="Cera Compact Pro"/>
          <w:sz w:val="32"/>
          <w:szCs w:val="32"/>
        </w:rPr>
        <w:t>T</w:t>
      </w:r>
      <w:r w:rsidRPr="00E24003">
        <w:rPr>
          <w:rFonts w:ascii="Cera Compact Pro" w:hAnsi="Cera Compact Pro"/>
          <w:sz w:val="32"/>
          <w:szCs w:val="32"/>
        </w:rPr>
        <w:t xml:space="preserve">his tells you the </w:t>
      </w:r>
      <w:r w:rsidRPr="00E24003">
        <w:rPr>
          <w:rFonts w:ascii="Cera Compact Pro" w:hAnsi="Cera Compact Pro"/>
          <w:b/>
          <w:bCs/>
          <w:sz w:val="32"/>
          <w:szCs w:val="32"/>
        </w:rPr>
        <w:t>number of operations</w:t>
      </w:r>
      <w:r w:rsidRPr="00E24003">
        <w:rPr>
          <w:rFonts w:ascii="Cera Compact Pro" w:hAnsi="Cera Compact Pro"/>
          <w:sz w:val="32"/>
          <w:szCs w:val="32"/>
        </w:rPr>
        <w:t xml:space="preserve"> an algorithm will make. It’s</w:t>
      </w:r>
    </w:p>
    <w:p w14:paraId="3096DF45"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called Big O notation because you put a “big O” in front of the number</w:t>
      </w:r>
    </w:p>
    <w:p w14:paraId="7838DF98" w14:textId="6BC26C3D"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of operations (it sounds like a joke, but it’s true!).</w:t>
      </w:r>
    </w:p>
    <w:p w14:paraId="1CBF4A43" w14:textId="6B2ED3D3"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lastRenderedPageBreak/>
        <w:drawing>
          <wp:inline distT="0" distB="0" distL="0" distR="0" wp14:anchorId="7E812D33" wp14:editId="0C03B564">
            <wp:extent cx="5943600" cy="3382010"/>
            <wp:effectExtent l="0" t="0" r="0" b="889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3382010"/>
                    </a:xfrm>
                    <a:prstGeom prst="rect">
                      <a:avLst/>
                    </a:prstGeom>
                  </pic:spPr>
                </pic:pic>
              </a:graphicData>
            </a:graphic>
          </wp:inline>
        </w:drawing>
      </w:r>
    </w:p>
    <w:p w14:paraId="5ADB28CF" w14:textId="252BEA02"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drawing>
          <wp:inline distT="0" distB="0" distL="0" distR="0" wp14:anchorId="46AAA778" wp14:editId="05C301E2">
            <wp:extent cx="5943600" cy="16668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666875"/>
                    </a:xfrm>
                    <a:prstGeom prst="rect">
                      <a:avLst/>
                    </a:prstGeom>
                  </pic:spPr>
                </pic:pic>
              </a:graphicData>
            </a:graphic>
          </wp:inline>
        </w:drawing>
      </w:r>
    </w:p>
    <w:p w14:paraId="6F49EDD5"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Algorithm 1 takes O(n) time, and algorithm 2 takes</w:t>
      </w:r>
    </w:p>
    <w:p w14:paraId="20BD1D54" w14:textId="0552777A" w:rsidR="00E24003" w:rsidRDefault="00E24003" w:rsidP="00E24003">
      <w:pPr>
        <w:spacing w:after="0" w:line="240" w:lineRule="auto"/>
        <w:rPr>
          <w:rFonts w:ascii="Cera Compact Pro" w:hAnsi="Cera Compact Pro"/>
          <w:sz w:val="32"/>
          <w:szCs w:val="32"/>
        </w:rPr>
      </w:pPr>
      <w:proofErr w:type="gramStart"/>
      <w:r w:rsidRPr="00E24003">
        <w:rPr>
          <w:rFonts w:ascii="Cera Compact Pro" w:hAnsi="Cera Compact Pro"/>
          <w:sz w:val="32"/>
          <w:szCs w:val="32"/>
        </w:rPr>
        <w:t>O(</w:t>
      </w:r>
      <w:proofErr w:type="gramEnd"/>
      <w:r w:rsidRPr="00E24003">
        <w:rPr>
          <w:rFonts w:ascii="Cera Compact Pro" w:hAnsi="Cera Compact Pro"/>
          <w:sz w:val="32"/>
          <w:szCs w:val="32"/>
        </w:rPr>
        <w:t>log n) time.</w:t>
      </w:r>
    </w:p>
    <w:p w14:paraId="58CB51EE" w14:textId="77777777" w:rsidR="00E24003" w:rsidRPr="00E24003" w:rsidRDefault="00E24003" w:rsidP="00E24003">
      <w:pPr>
        <w:spacing w:after="0" w:line="240" w:lineRule="auto"/>
        <w:rPr>
          <w:rFonts w:ascii="Cera Compact Pro" w:hAnsi="Cera Compact Pro"/>
          <w:b/>
          <w:bCs/>
          <w:sz w:val="32"/>
          <w:szCs w:val="32"/>
        </w:rPr>
      </w:pPr>
      <w:r w:rsidRPr="00E24003">
        <w:rPr>
          <w:rFonts w:ascii="Cera Compact Pro" w:hAnsi="Cera Compact Pro"/>
          <w:b/>
          <w:bCs/>
          <w:sz w:val="32"/>
          <w:szCs w:val="32"/>
        </w:rPr>
        <w:t>Big O establishes a worst-case run time</w:t>
      </w:r>
    </w:p>
    <w:p w14:paraId="0B12F354"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Suppose you’re using simple search to look for a person in the phone</w:t>
      </w:r>
    </w:p>
    <w:p w14:paraId="710D8526"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book. You know that simple search takes O(n) time to run, which</w:t>
      </w:r>
    </w:p>
    <w:p w14:paraId="2EBA0661"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means in the worst case, you’ll have to look through every single entry</w:t>
      </w:r>
    </w:p>
    <w:p w14:paraId="31938F94"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in your phone book. In this case, you’re looking for </w:t>
      </w:r>
      <w:proofErr w:type="spellStart"/>
      <w:r w:rsidRPr="00E24003">
        <w:rPr>
          <w:rFonts w:ascii="Cera Compact Pro" w:hAnsi="Cera Compact Pro"/>
          <w:sz w:val="32"/>
          <w:szCs w:val="32"/>
        </w:rPr>
        <w:t>Adit</w:t>
      </w:r>
      <w:proofErr w:type="spellEnd"/>
      <w:r w:rsidRPr="00E24003">
        <w:rPr>
          <w:rFonts w:ascii="Cera Compact Pro" w:hAnsi="Cera Compact Pro"/>
          <w:sz w:val="32"/>
          <w:szCs w:val="32"/>
        </w:rPr>
        <w:t>. his guy is</w:t>
      </w:r>
    </w:p>
    <w:p w14:paraId="04F80087"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the </w:t>
      </w:r>
      <w:proofErr w:type="spellStart"/>
      <w:r w:rsidRPr="00E24003">
        <w:rPr>
          <w:rFonts w:ascii="Cera Compact Pro" w:hAnsi="Cera Compact Pro"/>
          <w:sz w:val="32"/>
          <w:szCs w:val="32"/>
        </w:rPr>
        <w:t>irst</w:t>
      </w:r>
      <w:proofErr w:type="spellEnd"/>
      <w:r w:rsidRPr="00E24003">
        <w:rPr>
          <w:rFonts w:ascii="Cera Compact Pro" w:hAnsi="Cera Compact Pro"/>
          <w:sz w:val="32"/>
          <w:szCs w:val="32"/>
        </w:rPr>
        <w:t xml:space="preserve"> entry in your phone book. </w:t>
      </w:r>
      <w:proofErr w:type="gramStart"/>
      <w:r w:rsidRPr="00E24003">
        <w:rPr>
          <w:rFonts w:ascii="Cera Compact Pro" w:hAnsi="Cera Compact Pro"/>
          <w:sz w:val="32"/>
          <w:szCs w:val="32"/>
        </w:rPr>
        <w:t>So</w:t>
      </w:r>
      <w:proofErr w:type="gramEnd"/>
      <w:r w:rsidRPr="00E24003">
        <w:rPr>
          <w:rFonts w:ascii="Cera Compact Pro" w:hAnsi="Cera Compact Pro"/>
          <w:sz w:val="32"/>
          <w:szCs w:val="32"/>
        </w:rPr>
        <w:t xml:space="preserve"> you didn’t have to look at every</w:t>
      </w:r>
    </w:p>
    <w:p w14:paraId="3938F3C4"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entry—you found it on the </w:t>
      </w:r>
      <w:proofErr w:type="spellStart"/>
      <w:r w:rsidRPr="00E24003">
        <w:rPr>
          <w:rFonts w:ascii="Cera Compact Pro" w:hAnsi="Cera Compact Pro"/>
          <w:sz w:val="32"/>
          <w:szCs w:val="32"/>
        </w:rPr>
        <w:t>irst</w:t>
      </w:r>
      <w:proofErr w:type="spellEnd"/>
      <w:r w:rsidRPr="00E24003">
        <w:rPr>
          <w:rFonts w:ascii="Cera Compact Pro" w:hAnsi="Cera Compact Pro"/>
          <w:sz w:val="32"/>
          <w:szCs w:val="32"/>
        </w:rPr>
        <w:t xml:space="preserve"> try. Did this algorithm take O(n) time?</w:t>
      </w:r>
    </w:p>
    <w:p w14:paraId="58EC6CEF"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Or did it take </w:t>
      </w:r>
      <w:proofErr w:type="gramStart"/>
      <w:r w:rsidRPr="00E24003">
        <w:rPr>
          <w:rFonts w:ascii="Cera Compact Pro" w:hAnsi="Cera Compact Pro"/>
          <w:sz w:val="32"/>
          <w:szCs w:val="32"/>
        </w:rPr>
        <w:t>O(</w:t>
      </w:r>
      <w:proofErr w:type="gramEnd"/>
      <w:r w:rsidRPr="00E24003">
        <w:rPr>
          <w:rFonts w:ascii="Cera Compact Pro" w:hAnsi="Cera Compact Pro"/>
          <w:sz w:val="32"/>
          <w:szCs w:val="32"/>
        </w:rPr>
        <w:t xml:space="preserve">1) time because you found the person on the </w:t>
      </w:r>
      <w:proofErr w:type="spellStart"/>
      <w:r w:rsidRPr="00E24003">
        <w:rPr>
          <w:rFonts w:ascii="Cera Compact Pro" w:hAnsi="Cera Compact Pro"/>
          <w:sz w:val="32"/>
          <w:szCs w:val="32"/>
        </w:rPr>
        <w:t>irst</w:t>
      </w:r>
      <w:proofErr w:type="spellEnd"/>
      <w:r w:rsidRPr="00E24003">
        <w:rPr>
          <w:rFonts w:ascii="Cera Compact Pro" w:hAnsi="Cera Compact Pro"/>
          <w:sz w:val="32"/>
          <w:szCs w:val="32"/>
        </w:rPr>
        <w:t xml:space="preserve"> try?</w:t>
      </w:r>
    </w:p>
    <w:p w14:paraId="011BF8A6"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Simple search still takes O(n) time. In this case, you found what you</w:t>
      </w:r>
    </w:p>
    <w:p w14:paraId="291EBA65" w14:textId="77777777" w:rsidR="00E24003" w:rsidRPr="00E24003" w:rsidRDefault="00E24003" w:rsidP="00E24003">
      <w:pPr>
        <w:spacing w:after="0" w:line="240" w:lineRule="auto"/>
        <w:rPr>
          <w:rFonts w:ascii="Cera Compact Pro" w:hAnsi="Cera Compact Pro"/>
          <w:sz w:val="32"/>
          <w:szCs w:val="32"/>
        </w:rPr>
      </w:pPr>
      <w:proofErr w:type="spellStart"/>
      <w:r w:rsidRPr="00E24003">
        <w:rPr>
          <w:rFonts w:ascii="Cera Compact Pro" w:hAnsi="Cera Compact Pro"/>
          <w:sz w:val="32"/>
          <w:szCs w:val="32"/>
        </w:rPr>
        <w:t>were</w:t>
      </w:r>
      <w:proofErr w:type="spellEnd"/>
      <w:r w:rsidRPr="00E24003">
        <w:rPr>
          <w:rFonts w:ascii="Cera Compact Pro" w:hAnsi="Cera Compact Pro"/>
          <w:sz w:val="32"/>
          <w:szCs w:val="32"/>
        </w:rPr>
        <w:t xml:space="preserve"> looking for instantly. hat’s the best-case scenario. But Big O</w:t>
      </w:r>
    </w:p>
    <w:p w14:paraId="1AE1701D"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lastRenderedPageBreak/>
        <w:t xml:space="preserve">notation is about the worst-case scenario. </w:t>
      </w:r>
      <w:proofErr w:type="gramStart"/>
      <w:r w:rsidRPr="00E24003">
        <w:rPr>
          <w:rFonts w:ascii="Cera Compact Pro" w:hAnsi="Cera Compact Pro"/>
          <w:sz w:val="32"/>
          <w:szCs w:val="32"/>
        </w:rPr>
        <w:t>So</w:t>
      </w:r>
      <w:proofErr w:type="gramEnd"/>
      <w:r w:rsidRPr="00E24003">
        <w:rPr>
          <w:rFonts w:ascii="Cera Compact Pro" w:hAnsi="Cera Compact Pro"/>
          <w:sz w:val="32"/>
          <w:szCs w:val="32"/>
        </w:rPr>
        <w:t xml:space="preserve"> you can say that, in the</w:t>
      </w:r>
    </w:p>
    <w:p w14:paraId="5596C916"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worst case, you’ll have to look at every entry in the phone book once.</w:t>
      </w:r>
    </w:p>
    <w:p w14:paraId="14AD2A33"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hat’s O(n) time. It’s a reassurance—you know that simple search will</w:t>
      </w:r>
    </w:p>
    <w:p w14:paraId="47BE34FF" w14:textId="5F005AFA"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never be slower than O(n) time.</w:t>
      </w:r>
    </w:p>
    <w:p w14:paraId="2BAF04FC" w14:textId="745EFB0E" w:rsidR="00E24003" w:rsidRDefault="00E24003" w:rsidP="00E24003">
      <w:pPr>
        <w:spacing w:after="0" w:line="240" w:lineRule="auto"/>
        <w:rPr>
          <w:rFonts w:ascii="Cera Compact Pro" w:hAnsi="Cera Compact Pro"/>
          <w:sz w:val="32"/>
          <w:szCs w:val="32"/>
        </w:rPr>
      </w:pPr>
    </w:p>
    <w:p w14:paraId="201A697C" w14:textId="77777777" w:rsidR="00E24003" w:rsidRPr="00E24003" w:rsidRDefault="00E24003" w:rsidP="00E24003">
      <w:pPr>
        <w:spacing w:after="0" w:line="240" w:lineRule="auto"/>
        <w:rPr>
          <w:rFonts w:ascii="Cera Compact Pro" w:hAnsi="Cera Compact Pro"/>
          <w:b/>
          <w:bCs/>
          <w:sz w:val="32"/>
          <w:szCs w:val="32"/>
        </w:rPr>
      </w:pPr>
      <w:r w:rsidRPr="00E24003">
        <w:rPr>
          <w:rFonts w:ascii="Cera Compact Pro" w:hAnsi="Cera Compact Pro"/>
          <w:b/>
          <w:bCs/>
          <w:sz w:val="32"/>
          <w:szCs w:val="32"/>
        </w:rPr>
        <w:t>Some common Big O run times</w:t>
      </w:r>
    </w:p>
    <w:p w14:paraId="304D8115" w14:textId="727603E9"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Here are </w:t>
      </w:r>
      <w:r>
        <w:rPr>
          <w:rFonts w:ascii="Cera Compact Pro" w:hAnsi="Cera Compact Pro"/>
          <w:sz w:val="32"/>
          <w:szCs w:val="32"/>
        </w:rPr>
        <w:t>f</w:t>
      </w:r>
      <w:r w:rsidRPr="00E24003">
        <w:rPr>
          <w:rFonts w:ascii="Cera Compact Pro" w:hAnsi="Cera Compact Pro"/>
          <w:sz w:val="32"/>
          <w:szCs w:val="32"/>
        </w:rPr>
        <w:t>ive Big O run times that you’ll encounter a lot, sorted from</w:t>
      </w:r>
    </w:p>
    <w:p w14:paraId="285DBD99"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fastest to slowest:</w:t>
      </w:r>
    </w:p>
    <w:p w14:paraId="2F3F6E8D"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 </w:t>
      </w:r>
      <w:proofErr w:type="gramStart"/>
      <w:r w:rsidRPr="00E24003">
        <w:rPr>
          <w:rFonts w:ascii="Cera Compact Pro" w:hAnsi="Cera Compact Pro"/>
          <w:b/>
          <w:bCs/>
          <w:sz w:val="32"/>
          <w:szCs w:val="32"/>
        </w:rPr>
        <w:t>O(</w:t>
      </w:r>
      <w:proofErr w:type="gramEnd"/>
      <w:r w:rsidRPr="00E24003">
        <w:rPr>
          <w:rFonts w:ascii="Cera Compact Pro" w:hAnsi="Cera Compact Pro"/>
          <w:b/>
          <w:bCs/>
          <w:sz w:val="32"/>
          <w:szCs w:val="32"/>
        </w:rPr>
        <w:t xml:space="preserve">log n), </w:t>
      </w:r>
      <w:r w:rsidRPr="00E24003">
        <w:rPr>
          <w:rFonts w:ascii="Cera Compact Pro" w:hAnsi="Cera Compact Pro"/>
          <w:sz w:val="32"/>
          <w:szCs w:val="32"/>
        </w:rPr>
        <w:t>also known as log time. Example: Binary search.</w:t>
      </w:r>
    </w:p>
    <w:p w14:paraId="2F80D424"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 </w:t>
      </w:r>
      <w:r w:rsidRPr="00E24003">
        <w:rPr>
          <w:rFonts w:ascii="Cera Compact Pro" w:hAnsi="Cera Compact Pro"/>
          <w:b/>
          <w:bCs/>
          <w:sz w:val="32"/>
          <w:szCs w:val="32"/>
        </w:rPr>
        <w:t>O(n),</w:t>
      </w:r>
      <w:r w:rsidRPr="00E24003">
        <w:rPr>
          <w:rFonts w:ascii="Cera Compact Pro" w:hAnsi="Cera Compact Pro"/>
          <w:sz w:val="32"/>
          <w:szCs w:val="32"/>
        </w:rPr>
        <w:t xml:space="preserve"> also known as linear time. Example: Simple search.</w:t>
      </w:r>
    </w:p>
    <w:p w14:paraId="7C573667"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 </w:t>
      </w:r>
      <w:proofErr w:type="gramStart"/>
      <w:r w:rsidRPr="00E24003">
        <w:rPr>
          <w:rFonts w:ascii="Cera Compact Pro" w:hAnsi="Cera Compact Pro"/>
          <w:b/>
          <w:bCs/>
          <w:sz w:val="32"/>
          <w:szCs w:val="32"/>
        </w:rPr>
        <w:t>O(</w:t>
      </w:r>
      <w:proofErr w:type="gramEnd"/>
      <w:r w:rsidRPr="00E24003">
        <w:rPr>
          <w:rFonts w:ascii="Cera Compact Pro" w:hAnsi="Cera Compact Pro"/>
          <w:b/>
          <w:bCs/>
          <w:sz w:val="32"/>
          <w:szCs w:val="32"/>
        </w:rPr>
        <w:t>n * log n).</w:t>
      </w:r>
      <w:r w:rsidRPr="00E24003">
        <w:rPr>
          <w:rFonts w:ascii="Cera Compact Pro" w:hAnsi="Cera Compact Pro"/>
          <w:sz w:val="32"/>
          <w:szCs w:val="32"/>
        </w:rPr>
        <w:t xml:space="preserve"> Example: A fast sorting algorithm, like quicksort</w:t>
      </w:r>
    </w:p>
    <w:p w14:paraId="38CEF8A4"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w:t>
      </w:r>
      <w:proofErr w:type="gramStart"/>
      <w:r w:rsidRPr="00E24003">
        <w:rPr>
          <w:rFonts w:ascii="Cera Compact Pro" w:hAnsi="Cera Compact Pro"/>
          <w:sz w:val="32"/>
          <w:szCs w:val="32"/>
        </w:rPr>
        <w:t>coming</w:t>
      </w:r>
      <w:proofErr w:type="gramEnd"/>
      <w:r w:rsidRPr="00E24003">
        <w:rPr>
          <w:rFonts w:ascii="Cera Compact Pro" w:hAnsi="Cera Compact Pro"/>
          <w:sz w:val="32"/>
          <w:szCs w:val="32"/>
        </w:rPr>
        <w:t xml:space="preserve"> up in chapter 4).</w:t>
      </w:r>
    </w:p>
    <w:p w14:paraId="772582B7"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 </w:t>
      </w:r>
      <w:r w:rsidRPr="00E24003">
        <w:rPr>
          <w:rFonts w:ascii="Cera Compact Pro" w:hAnsi="Cera Compact Pro"/>
          <w:b/>
          <w:bCs/>
          <w:sz w:val="32"/>
          <w:szCs w:val="32"/>
        </w:rPr>
        <w:t>O(n2).</w:t>
      </w:r>
      <w:r w:rsidRPr="00E24003">
        <w:rPr>
          <w:rFonts w:ascii="Cera Compact Pro" w:hAnsi="Cera Compact Pro"/>
          <w:sz w:val="32"/>
          <w:szCs w:val="32"/>
        </w:rPr>
        <w:t xml:space="preserve"> Example: A slow sorting algorithm, like selection sort</w:t>
      </w:r>
    </w:p>
    <w:p w14:paraId="7514B032"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w:t>
      </w:r>
      <w:proofErr w:type="gramStart"/>
      <w:r w:rsidRPr="00E24003">
        <w:rPr>
          <w:rFonts w:ascii="Cera Compact Pro" w:hAnsi="Cera Compact Pro"/>
          <w:sz w:val="32"/>
          <w:szCs w:val="32"/>
        </w:rPr>
        <w:t>coming</w:t>
      </w:r>
      <w:proofErr w:type="gramEnd"/>
      <w:r w:rsidRPr="00E24003">
        <w:rPr>
          <w:rFonts w:ascii="Cera Compact Pro" w:hAnsi="Cera Compact Pro"/>
          <w:sz w:val="32"/>
          <w:szCs w:val="32"/>
        </w:rPr>
        <w:t xml:space="preserve"> up in chapter 2).</w:t>
      </w:r>
    </w:p>
    <w:p w14:paraId="35B868F9"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 </w:t>
      </w:r>
      <w:r w:rsidRPr="00E24003">
        <w:rPr>
          <w:rFonts w:ascii="Cera Compact Pro" w:hAnsi="Cera Compact Pro"/>
          <w:b/>
          <w:bCs/>
          <w:sz w:val="32"/>
          <w:szCs w:val="32"/>
        </w:rPr>
        <w:t>O(n!).</w:t>
      </w:r>
      <w:r w:rsidRPr="00E24003">
        <w:rPr>
          <w:rFonts w:ascii="Cera Compact Pro" w:hAnsi="Cera Compact Pro"/>
          <w:sz w:val="32"/>
          <w:szCs w:val="32"/>
        </w:rPr>
        <w:t xml:space="preserve"> Example: A really slow algorithm, like the traveling</w:t>
      </w:r>
    </w:p>
    <w:p w14:paraId="7E9FE734" w14:textId="3B356F02"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salesperson (coming up next!).</w:t>
      </w:r>
    </w:p>
    <w:p w14:paraId="0BF06543" w14:textId="77777777" w:rsidR="00E24003" w:rsidRPr="00E24003" w:rsidRDefault="00E24003" w:rsidP="00E24003">
      <w:pPr>
        <w:spacing w:after="0" w:line="240" w:lineRule="auto"/>
        <w:rPr>
          <w:rFonts w:ascii="Cera Compact Pro" w:hAnsi="Cera Compact Pro"/>
          <w:sz w:val="32"/>
          <w:szCs w:val="32"/>
        </w:rPr>
      </w:pPr>
    </w:p>
    <w:p w14:paraId="5775B26C"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Suppose you’re drawing a grid of 16 boxes again, and you can choose</w:t>
      </w:r>
    </w:p>
    <w:p w14:paraId="594AAEE0" w14:textId="550E098B"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from 5 di</w:t>
      </w:r>
      <w:r>
        <w:rPr>
          <w:rFonts w:ascii="Cera Compact Pro" w:hAnsi="Cera Compact Pro"/>
          <w:sz w:val="32"/>
          <w:szCs w:val="32"/>
        </w:rPr>
        <w:t>f</w:t>
      </w:r>
      <w:r w:rsidRPr="00E24003">
        <w:rPr>
          <w:rFonts w:ascii="Cera Compact Pro" w:hAnsi="Cera Compact Pro"/>
          <w:sz w:val="32"/>
          <w:szCs w:val="32"/>
        </w:rPr>
        <w:t xml:space="preserve">ferent algorithms to do so. If you use the </w:t>
      </w:r>
      <w:r>
        <w:rPr>
          <w:rFonts w:ascii="Cera Compact Pro" w:hAnsi="Cera Compact Pro"/>
          <w:sz w:val="32"/>
          <w:szCs w:val="32"/>
        </w:rPr>
        <w:t>f</w:t>
      </w:r>
      <w:r w:rsidRPr="00E24003">
        <w:rPr>
          <w:rFonts w:ascii="Cera Compact Pro" w:hAnsi="Cera Compact Pro"/>
          <w:sz w:val="32"/>
          <w:szCs w:val="32"/>
        </w:rPr>
        <w:t>irst algorithm, it</w:t>
      </w:r>
    </w:p>
    <w:p w14:paraId="7AD23B2C" w14:textId="16910ED6"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will take you </w:t>
      </w:r>
      <w:proofErr w:type="gramStart"/>
      <w:r w:rsidRPr="00E24003">
        <w:rPr>
          <w:rFonts w:ascii="Cera Compact Pro" w:hAnsi="Cera Compact Pro"/>
          <w:sz w:val="32"/>
          <w:szCs w:val="32"/>
        </w:rPr>
        <w:t>O(</w:t>
      </w:r>
      <w:proofErr w:type="gramEnd"/>
      <w:r w:rsidRPr="00E24003">
        <w:rPr>
          <w:rFonts w:ascii="Cera Compact Pro" w:hAnsi="Cera Compact Pro"/>
          <w:sz w:val="32"/>
          <w:szCs w:val="32"/>
        </w:rPr>
        <w:t>log n) time to draw the grid. You can do 10 operations</w:t>
      </w:r>
    </w:p>
    <w:p w14:paraId="55F2EC73" w14:textId="6365E745" w:rsidR="00E24003" w:rsidRDefault="00E24003" w:rsidP="00E24003">
      <w:pPr>
        <w:spacing w:after="0" w:line="240" w:lineRule="auto"/>
        <w:rPr>
          <w:rFonts w:ascii="Cera Compact Pro" w:hAnsi="Cera Compact Pro"/>
          <w:sz w:val="32"/>
          <w:szCs w:val="32"/>
        </w:rPr>
      </w:pPr>
    </w:p>
    <w:p w14:paraId="03AC76FA"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per second. With </w:t>
      </w:r>
      <w:proofErr w:type="gramStart"/>
      <w:r w:rsidRPr="00E24003">
        <w:rPr>
          <w:rFonts w:ascii="Cera Compact Pro" w:hAnsi="Cera Compact Pro"/>
          <w:sz w:val="32"/>
          <w:szCs w:val="32"/>
        </w:rPr>
        <w:t>O(</w:t>
      </w:r>
      <w:proofErr w:type="gramEnd"/>
      <w:r w:rsidRPr="00E24003">
        <w:rPr>
          <w:rFonts w:ascii="Cera Compact Pro" w:hAnsi="Cera Compact Pro"/>
          <w:sz w:val="32"/>
          <w:szCs w:val="32"/>
        </w:rPr>
        <w:t>log n) time, it will take you 4 operations to draw a</w:t>
      </w:r>
    </w:p>
    <w:p w14:paraId="0A5D15C9"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grid of </w:t>
      </w:r>
      <w:r w:rsidRPr="00E24003">
        <w:rPr>
          <w:rFonts w:ascii="Cera Compact Pro" w:hAnsi="Cera Compact Pro"/>
          <w:b/>
          <w:bCs/>
          <w:sz w:val="32"/>
          <w:szCs w:val="32"/>
        </w:rPr>
        <w:t>16 boxes (log 16 is 4).</w:t>
      </w:r>
      <w:r w:rsidRPr="00E24003">
        <w:rPr>
          <w:rFonts w:ascii="Cera Compact Pro" w:hAnsi="Cera Compact Pro"/>
          <w:sz w:val="32"/>
          <w:szCs w:val="32"/>
        </w:rPr>
        <w:t xml:space="preserve"> </w:t>
      </w:r>
      <w:proofErr w:type="gramStart"/>
      <w:r w:rsidRPr="00E24003">
        <w:rPr>
          <w:rFonts w:ascii="Cera Compact Pro" w:hAnsi="Cera Compact Pro"/>
          <w:sz w:val="32"/>
          <w:szCs w:val="32"/>
        </w:rPr>
        <w:t>So</w:t>
      </w:r>
      <w:proofErr w:type="gramEnd"/>
      <w:r w:rsidRPr="00E24003">
        <w:rPr>
          <w:rFonts w:ascii="Cera Compact Pro" w:hAnsi="Cera Compact Pro"/>
          <w:sz w:val="32"/>
          <w:szCs w:val="32"/>
        </w:rPr>
        <w:t xml:space="preserve"> it will take you 0.4 seconds to draw</w:t>
      </w:r>
    </w:p>
    <w:p w14:paraId="30198601"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the grid. What if you have to draw 1,024 boxes? It will take you</w:t>
      </w:r>
    </w:p>
    <w:p w14:paraId="5E36A0DD" w14:textId="2EECE815"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log 1,024 = 10 operations or 1 second to draw a grid of 1,024 boxes.</w:t>
      </w:r>
    </w:p>
    <w:p w14:paraId="70C62994" w14:textId="22724D8D" w:rsidR="00E24003" w:rsidRDefault="00E24003" w:rsidP="00E24003">
      <w:pPr>
        <w:spacing w:after="0" w:line="240" w:lineRule="auto"/>
        <w:rPr>
          <w:rFonts w:ascii="Cera Compact Pro" w:hAnsi="Cera Compact Pro"/>
          <w:sz w:val="32"/>
          <w:szCs w:val="32"/>
        </w:rPr>
      </w:pPr>
      <w:r>
        <w:rPr>
          <w:rFonts w:ascii="Cera Compact Pro" w:hAnsi="Cera Compact Pro"/>
          <w:sz w:val="32"/>
          <w:szCs w:val="32"/>
        </w:rPr>
        <w:t>t</w:t>
      </w:r>
      <w:r w:rsidRPr="00E24003">
        <w:rPr>
          <w:rFonts w:ascii="Cera Compact Pro" w:hAnsi="Cera Compact Pro"/>
          <w:sz w:val="32"/>
          <w:szCs w:val="32"/>
        </w:rPr>
        <w:t xml:space="preserve">hese numbers are using the </w:t>
      </w:r>
      <w:r>
        <w:rPr>
          <w:rFonts w:ascii="Cera Compact Pro" w:hAnsi="Cera Compact Pro"/>
          <w:sz w:val="32"/>
          <w:szCs w:val="32"/>
        </w:rPr>
        <w:t>f</w:t>
      </w:r>
      <w:r w:rsidRPr="00E24003">
        <w:rPr>
          <w:rFonts w:ascii="Cera Compact Pro" w:hAnsi="Cera Compact Pro"/>
          <w:sz w:val="32"/>
          <w:szCs w:val="32"/>
        </w:rPr>
        <w:t>irst algorithm.</w:t>
      </w:r>
    </w:p>
    <w:p w14:paraId="0B08F45B" w14:textId="77777777" w:rsidR="00E24003" w:rsidRPr="00E24003" w:rsidRDefault="00E24003" w:rsidP="00E24003">
      <w:pPr>
        <w:spacing w:after="0" w:line="240" w:lineRule="auto"/>
        <w:rPr>
          <w:rFonts w:ascii="Cera Compact Pro" w:hAnsi="Cera Compact Pro"/>
          <w:sz w:val="32"/>
          <w:szCs w:val="32"/>
        </w:rPr>
      </w:pPr>
    </w:p>
    <w:p w14:paraId="7D361729" w14:textId="7192FC7B" w:rsidR="00E24003" w:rsidRPr="00E24003" w:rsidRDefault="00E24003" w:rsidP="00E24003">
      <w:pPr>
        <w:spacing w:after="0" w:line="240" w:lineRule="auto"/>
        <w:rPr>
          <w:rFonts w:ascii="Cera Compact Pro" w:hAnsi="Cera Compact Pro"/>
          <w:sz w:val="32"/>
          <w:szCs w:val="32"/>
        </w:rPr>
      </w:pPr>
      <w:r>
        <w:rPr>
          <w:rFonts w:ascii="Cera Compact Pro" w:hAnsi="Cera Compact Pro"/>
          <w:sz w:val="32"/>
          <w:szCs w:val="32"/>
        </w:rPr>
        <w:t>T</w:t>
      </w:r>
      <w:r w:rsidRPr="00E24003">
        <w:rPr>
          <w:rFonts w:ascii="Cera Compact Pro" w:hAnsi="Cera Compact Pro"/>
          <w:sz w:val="32"/>
          <w:szCs w:val="32"/>
        </w:rPr>
        <w:t>he second algorithm is slower: it takes O(n) time. It will take 16</w:t>
      </w:r>
    </w:p>
    <w:p w14:paraId="1F237E9A"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operations to draw 16 boxes, and it will take 1,024 operations to draw</w:t>
      </w:r>
    </w:p>
    <w:p w14:paraId="2FBC936B"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1,024 boxes. How much time is that in seconds?</w:t>
      </w:r>
    </w:p>
    <w:p w14:paraId="70702F8F"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Here’s how long it would take to draw a grid for the rest of the</w:t>
      </w:r>
    </w:p>
    <w:p w14:paraId="576626B2" w14:textId="1615D724"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algorithms, from fastest to slowest:</w:t>
      </w:r>
    </w:p>
    <w:p w14:paraId="5EEB4D67" w14:textId="4079AA34"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lastRenderedPageBreak/>
        <w:drawing>
          <wp:inline distT="0" distB="0" distL="0" distR="0" wp14:anchorId="00636108" wp14:editId="7D7AF6A9">
            <wp:extent cx="7339044" cy="39243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452150" cy="3984780"/>
                    </a:xfrm>
                    <a:prstGeom prst="rect">
                      <a:avLst/>
                    </a:prstGeom>
                  </pic:spPr>
                </pic:pic>
              </a:graphicData>
            </a:graphic>
          </wp:inline>
        </w:drawing>
      </w:r>
    </w:p>
    <w:p w14:paraId="5C2AAA2A" w14:textId="28CBD774" w:rsidR="00E24003" w:rsidRPr="00E24003" w:rsidRDefault="00E24003" w:rsidP="00E24003">
      <w:pPr>
        <w:spacing w:after="0" w:line="240" w:lineRule="auto"/>
        <w:rPr>
          <w:rFonts w:ascii="Cera Compact Pro" w:hAnsi="Cera Compact Pro"/>
          <w:b/>
          <w:bCs/>
          <w:sz w:val="32"/>
          <w:szCs w:val="32"/>
        </w:rPr>
      </w:pPr>
      <w:r w:rsidRPr="00E24003">
        <w:rPr>
          <w:rFonts w:ascii="Cera Compact Pro" w:hAnsi="Cera Compact Pro"/>
          <w:b/>
          <w:bCs/>
          <w:sz w:val="32"/>
          <w:szCs w:val="32"/>
        </w:rPr>
        <w:t>T</w:t>
      </w:r>
      <w:r w:rsidRPr="00E24003">
        <w:rPr>
          <w:rFonts w:ascii="Cera Compact Pro" w:hAnsi="Cera Compact Pro"/>
          <w:b/>
          <w:bCs/>
          <w:sz w:val="32"/>
          <w:szCs w:val="32"/>
        </w:rPr>
        <w:t>he main takeaways are as</w:t>
      </w:r>
      <w:r w:rsidRPr="00E24003">
        <w:rPr>
          <w:rFonts w:ascii="Cera Compact Pro" w:hAnsi="Cera Compact Pro"/>
          <w:b/>
          <w:bCs/>
          <w:sz w:val="32"/>
          <w:szCs w:val="32"/>
        </w:rPr>
        <w:t xml:space="preserve"> </w:t>
      </w:r>
      <w:r w:rsidRPr="00E24003">
        <w:rPr>
          <w:rFonts w:ascii="Cera Compact Pro" w:hAnsi="Cera Compact Pro"/>
          <w:b/>
          <w:bCs/>
          <w:sz w:val="32"/>
          <w:szCs w:val="32"/>
        </w:rPr>
        <w:t>follows:</w:t>
      </w:r>
    </w:p>
    <w:p w14:paraId="6BCEEC1D" w14:textId="2F154765"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 Algorithm speed isn’t measured in seconds, but in </w:t>
      </w:r>
      <w:r>
        <w:rPr>
          <w:rFonts w:ascii="Cera Compact Pro" w:hAnsi="Cera Compact Pro"/>
          <w:sz w:val="32"/>
          <w:szCs w:val="32"/>
        </w:rPr>
        <w:t xml:space="preserve">the </w:t>
      </w:r>
      <w:r w:rsidRPr="00E24003">
        <w:rPr>
          <w:rFonts w:ascii="Cera Compact Pro" w:hAnsi="Cera Compact Pro"/>
          <w:sz w:val="32"/>
          <w:szCs w:val="32"/>
        </w:rPr>
        <w:t>growth of the</w:t>
      </w:r>
    </w:p>
    <w:p w14:paraId="7C451316" w14:textId="4B6562AF"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b/>
          <w:bCs/>
          <w:sz w:val="32"/>
          <w:szCs w:val="32"/>
        </w:rPr>
        <w:t xml:space="preserve">number of </w:t>
      </w:r>
      <w:proofErr w:type="spellStart"/>
      <w:proofErr w:type="gramStart"/>
      <w:r w:rsidRPr="00E24003">
        <w:rPr>
          <w:rFonts w:ascii="Cera Compact Pro" w:hAnsi="Cera Compact Pro"/>
          <w:b/>
          <w:bCs/>
          <w:sz w:val="32"/>
          <w:szCs w:val="32"/>
        </w:rPr>
        <w:t>operations.</w:t>
      </w:r>
      <w:r w:rsidRPr="00E24003">
        <w:rPr>
          <w:rFonts w:ascii="Cera Compact Pro" w:hAnsi="Cera Compact Pro"/>
          <w:b/>
          <w:bCs/>
          <w:sz w:val="32"/>
          <w:szCs w:val="32"/>
        </w:rPr>
        <w:t>O</w:t>
      </w:r>
      <w:proofErr w:type="spellEnd"/>
      <w:proofErr w:type="gramEnd"/>
      <w:r w:rsidRPr="00E24003">
        <w:rPr>
          <w:rFonts w:ascii="Cera Compact Pro" w:hAnsi="Cera Compact Pro"/>
          <w:b/>
          <w:bCs/>
          <w:sz w:val="32"/>
          <w:szCs w:val="32"/>
        </w:rPr>
        <w:t>(n).</w:t>
      </w:r>
      <w:r>
        <w:rPr>
          <w:rFonts w:ascii="Cera Compact Pro" w:hAnsi="Cera Compact Pro"/>
          <w:sz w:val="32"/>
          <w:szCs w:val="32"/>
        </w:rPr>
        <w:t xml:space="preserve"> Here n Is a number of operations. </w:t>
      </w:r>
    </w:p>
    <w:p w14:paraId="00FA2B42"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Instead, we talk about how quickly the run time of an algorithm</w:t>
      </w:r>
    </w:p>
    <w:p w14:paraId="185A249F"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increases as the size of the input increases.</w:t>
      </w:r>
    </w:p>
    <w:p w14:paraId="553BB098"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Run time of algorithms is expressed in Big O notation.</w:t>
      </w:r>
    </w:p>
    <w:p w14:paraId="6DF28B79"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 </w:t>
      </w:r>
      <w:proofErr w:type="gramStart"/>
      <w:r w:rsidRPr="00E24003">
        <w:rPr>
          <w:rFonts w:ascii="Cera Compact Pro" w:hAnsi="Cera Compact Pro"/>
          <w:sz w:val="32"/>
          <w:szCs w:val="32"/>
        </w:rPr>
        <w:t>O(</w:t>
      </w:r>
      <w:proofErr w:type="gramEnd"/>
      <w:r w:rsidRPr="00E24003">
        <w:rPr>
          <w:rFonts w:ascii="Cera Compact Pro" w:hAnsi="Cera Compact Pro"/>
          <w:sz w:val="32"/>
          <w:szCs w:val="32"/>
        </w:rPr>
        <w:t>log n) is faster than O(n), but it gets a lot faster as the list of items</w:t>
      </w:r>
    </w:p>
    <w:p w14:paraId="1683568C" w14:textId="0B87C146"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you’re searching grows.</w:t>
      </w:r>
    </w:p>
    <w:p w14:paraId="720E4AE8" w14:textId="295C9421" w:rsidR="00E24003" w:rsidRDefault="00E24003" w:rsidP="00E24003">
      <w:pPr>
        <w:spacing w:after="0" w:line="240" w:lineRule="auto"/>
        <w:rPr>
          <w:rFonts w:ascii="Cera Compact Pro" w:hAnsi="Cera Compact Pro"/>
          <w:sz w:val="32"/>
          <w:szCs w:val="32"/>
        </w:rPr>
      </w:pPr>
    </w:p>
    <w:p w14:paraId="4C0F6518" w14:textId="77777777" w:rsidR="00E24003" w:rsidRPr="00E24003" w:rsidRDefault="00E24003" w:rsidP="00E24003">
      <w:pPr>
        <w:spacing w:after="0" w:line="240" w:lineRule="auto"/>
        <w:rPr>
          <w:rFonts w:ascii="Cera Compact Pro" w:hAnsi="Cera Compact Pro"/>
          <w:b/>
          <w:bCs/>
          <w:sz w:val="32"/>
          <w:szCs w:val="32"/>
        </w:rPr>
      </w:pPr>
      <w:r w:rsidRPr="00E24003">
        <w:rPr>
          <w:rFonts w:ascii="Cera Compact Pro" w:hAnsi="Cera Compact Pro"/>
          <w:b/>
          <w:bCs/>
          <w:sz w:val="32"/>
          <w:szCs w:val="32"/>
        </w:rPr>
        <w:t>EXERCISES</w:t>
      </w:r>
    </w:p>
    <w:p w14:paraId="05A620B7"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Give the run time for each of these scenarios in terms of Big O.</w:t>
      </w:r>
    </w:p>
    <w:p w14:paraId="5141BB89"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b/>
          <w:bCs/>
          <w:sz w:val="32"/>
          <w:szCs w:val="32"/>
        </w:rPr>
        <w:t>1.3</w:t>
      </w:r>
      <w:r w:rsidRPr="00E24003">
        <w:rPr>
          <w:rFonts w:ascii="Cera Compact Pro" w:hAnsi="Cera Compact Pro"/>
          <w:sz w:val="32"/>
          <w:szCs w:val="32"/>
        </w:rPr>
        <w:t xml:space="preserve"> You have a name, and you want to </w:t>
      </w:r>
      <w:proofErr w:type="spellStart"/>
      <w:r w:rsidRPr="00E24003">
        <w:rPr>
          <w:rFonts w:ascii="Cera Compact Pro" w:hAnsi="Cera Compact Pro"/>
          <w:sz w:val="32"/>
          <w:szCs w:val="32"/>
        </w:rPr>
        <w:t>ind</w:t>
      </w:r>
      <w:proofErr w:type="spellEnd"/>
      <w:r w:rsidRPr="00E24003">
        <w:rPr>
          <w:rFonts w:ascii="Cera Compact Pro" w:hAnsi="Cera Compact Pro"/>
          <w:sz w:val="32"/>
          <w:szCs w:val="32"/>
        </w:rPr>
        <w:t xml:space="preserve"> the person’s phone number</w:t>
      </w:r>
    </w:p>
    <w:p w14:paraId="61C4534E" w14:textId="65D16741"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in the phone book.</w:t>
      </w:r>
    </w:p>
    <w:p w14:paraId="2D7311F7" w14:textId="1D17EA64" w:rsidR="00E24003" w:rsidRPr="00E24003" w:rsidRDefault="00E24003" w:rsidP="00E24003">
      <w:pPr>
        <w:spacing w:after="0" w:line="240" w:lineRule="auto"/>
        <w:rPr>
          <w:rFonts w:ascii="Cera Compact Pro" w:hAnsi="Cera Compact Pro"/>
          <w:sz w:val="32"/>
          <w:szCs w:val="32"/>
        </w:rPr>
      </w:pPr>
      <w:r>
        <w:rPr>
          <w:rFonts w:ascii="Cera Compact Pro" w:hAnsi="Cera Compact Pro"/>
          <w:sz w:val="32"/>
          <w:szCs w:val="32"/>
        </w:rPr>
        <w:t xml:space="preserve">Ans: </w:t>
      </w:r>
      <w:proofErr w:type="gramStart"/>
      <w:r>
        <w:rPr>
          <w:rFonts w:ascii="Cera Compact Pro" w:hAnsi="Cera Compact Pro"/>
          <w:sz w:val="32"/>
          <w:szCs w:val="32"/>
        </w:rPr>
        <w:t>O(</w:t>
      </w:r>
      <w:proofErr w:type="gramEnd"/>
      <w:r>
        <w:rPr>
          <w:rFonts w:ascii="Cera Compact Pro" w:hAnsi="Cera Compact Pro"/>
          <w:sz w:val="32"/>
          <w:szCs w:val="32"/>
        </w:rPr>
        <w:t xml:space="preserve">log n) Binary </w:t>
      </w:r>
    </w:p>
    <w:p w14:paraId="43BCBDB0"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b/>
          <w:bCs/>
          <w:sz w:val="32"/>
          <w:szCs w:val="32"/>
        </w:rPr>
        <w:t>1.4</w:t>
      </w:r>
      <w:r w:rsidRPr="00E24003">
        <w:rPr>
          <w:rFonts w:ascii="Cera Compact Pro" w:hAnsi="Cera Compact Pro"/>
          <w:sz w:val="32"/>
          <w:szCs w:val="32"/>
        </w:rPr>
        <w:t xml:space="preserve"> You have a phone number, and you want to </w:t>
      </w:r>
      <w:proofErr w:type="spellStart"/>
      <w:r w:rsidRPr="00E24003">
        <w:rPr>
          <w:rFonts w:ascii="Cera Compact Pro" w:hAnsi="Cera Compact Pro"/>
          <w:sz w:val="32"/>
          <w:szCs w:val="32"/>
        </w:rPr>
        <w:t>ind</w:t>
      </w:r>
      <w:proofErr w:type="spellEnd"/>
      <w:r w:rsidRPr="00E24003">
        <w:rPr>
          <w:rFonts w:ascii="Cera Compact Pro" w:hAnsi="Cera Compact Pro"/>
          <w:sz w:val="32"/>
          <w:szCs w:val="32"/>
        </w:rPr>
        <w:t xml:space="preserve"> the person’s name</w:t>
      </w:r>
    </w:p>
    <w:p w14:paraId="554BF5F2" w14:textId="19186227" w:rsidR="00E24003" w:rsidRDefault="00E24003" w:rsidP="00E24003">
      <w:pPr>
        <w:spacing w:after="0" w:line="240" w:lineRule="auto"/>
        <w:rPr>
          <w:rFonts w:ascii="Cera Compact Pro" w:hAnsi="Cera Compact Pro"/>
          <w:sz w:val="32"/>
          <w:szCs w:val="32"/>
        </w:rPr>
      </w:pPr>
      <w:proofErr w:type="spellStart"/>
      <w:r w:rsidRPr="00E24003">
        <w:rPr>
          <w:rFonts w:ascii="Cera Compact Pro" w:hAnsi="Cera Compact Pro"/>
          <w:sz w:val="32"/>
          <w:szCs w:val="32"/>
        </w:rPr>
        <w:lastRenderedPageBreak/>
        <w:t>in</w:t>
      </w:r>
      <w:proofErr w:type="spellEnd"/>
      <w:r w:rsidRPr="00E24003">
        <w:rPr>
          <w:rFonts w:ascii="Cera Compact Pro" w:hAnsi="Cera Compact Pro"/>
          <w:sz w:val="32"/>
          <w:szCs w:val="32"/>
        </w:rPr>
        <w:t xml:space="preserve"> the phone book. (Hint: You’ll have to search through the whole</w:t>
      </w:r>
      <w:r>
        <w:rPr>
          <w:rFonts w:ascii="Cera Compact Pro" w:hAnsi="Cera Compact Pro"/>
          <w:sz w:val="32"/>
          <w:szCs w:val="32"/>
        </w:rPr>
        <w:t xml:space="preserve"> </w:t>
      </w:r>
      <w:r w:rsidRPr="00E24003">
        <w:rPr>
          <w:rFonts w:ascii="Cera Compact Pro" w:hAnsi="Cera Compact Pro"/>
          <w:sz w:val="32"/>
          <w:szCs w:val="32"/>
        </w:rPr>
        <w:t>book!)</w:t>
      </w:r>
    </w:p>
    <w:p w14:paraId="035F23FD" w14:textId="77777777" w:rsidR="00E24003" w:rsidRPr="00E24003" w:rsidRDefault="00E24003" w:rsidP="00E24003">
      <w:pPr>
        <w:spacing w:after="0" w:line="240" w:lineRule="auto"/>
        <w:rPr>
          <w:rFonts w:ascii="Cera Compact Pro" w:hAnsi="Cera Compact Pro"/>
          <w:sz w:val="32"/>
          <w:szCs w:val="32"/>
        </w:rPr>
      </w:pPr>
      <w:r>
        <w:rPr>
          <w:rFonts w:ascii="Cera Compact Pro" w:hAnsi="Cera Compact Pro"/>
          <w:sz w:val="32"/>
          <w:szCs w:val="32"/>
        </w:rPr>
        <w:t>Ans: O(n)</w:t>
      </w:r>
    </w:p>
    <w:p w14:paraId="577A215F" w14:textId="77777777" w:rsidR="00E24003" w:rsidRPr="00E24003" w:rsidRDefault="00E24003" w:rsidP="00E24003">
      <w:pPr>
        <w:spacing w:after="0" w:line="240" w:lineRule="auto"/>
        <w:rPr>
          <w:rFonts w:ascii="Cera Compact Pro" w:hAnsi="Cera Compact Pro"/>
          <w:sz w:val="32"/>
          <w:szCs w:val="32"/>
        </w:rPr>
      </w:pPr>
    </w:p>
    <w:p w14:paraId="5E272B57" w14:textId="73F458A7" w:rsidR="00E24003" w:rsidRDefault="00E24003" w:rsidP="00E24003">
      <w:pPr>
        <w:spacing w:after="0" w:line="240" w:lineRule="auto"/>
        <w:rPr>
          <w:rFonts w:ascii="Cera Compact Pro" w:hAnsi="Cera Compact Pro"/>
          <w:sz w:val="32"/>
          <w:szCs w:val="32"/>
        </w:rPr>
      </w:pPr>
      <w:r w:rsidRPr="00E24003">
        <w:rPr>
          <w:rFonts w:ascii="Cera Compact Pro" w:hAnsi="Cera Compact Pro"/>
          <w:b/>
          <w:bCs/>
          <w:sz w:val="32"/>
          <w:szCs w:val="32"/>
        </w:rPr>
        <w:t>1.5</w:t>
      </w:r>
      <w:r w:rsidRPr="00E24003">
        <w:rPr>
          <w:rFonts w:ascii="Cera Compact Pro" w:hAnsi="Cera Compact Pro"/>
          <w:sz w:val="32"/>
          <w:szCs w:val="32"/>
        </w:rPr>
        <w:t xml:space="preserve"> You want to read the numbers of every person in the phone book.</w:t>
      </w:r>
    </w:p>
    <w:p w14:paraId="6979F509" w14:textId="77777777" w:rsidR="00E24003" w:rsidRPr="00E24003" w:rsidRDefault="00E24003" w:rsidP="00E24003">
      <w:pPr>
        <w:spacing w:after="0" w:line="240" w:lineRule="auto"/>
        <w:rPr>
          <w:rFonts w:ascii="Cera Compact Pro" w:hAnsi="Cera Compact Pro"/>
          <w:sz w:val="32"/>
          <w:szCs w:val="32"/>
        </w:rPr>
      </w:pPr>
      <w:r>
        <w:rPr>
          <w:rFonts w:ascii="Cera Compact Pro" w:hAnsi="Cera Compact Pro"/>
          <w:sz w:val="32"/>
          <w:szCs w:val="32"/>
        </w:rPr>
        <w:t>Ans: O(n)</w:t>
      </w:r>
    </w:p>
    <w:p w14:paraId="7FFA0443" w14:textId="77777777" w:rsidR="00E24003" w:rsidRPr="00E24003" w:rsidRDefault="00E24003" w:rsidP="00E24003">
      <w:pPr>
        <w:spacing w:after="0" w:line="240" w:lineRule="auto"/>
        <w:rPr>
          <w:rFonts w:ascii="Cera Compact Pro" w:hAnsi="Cera Compact Pro"/>
          <w:sz w:val="32"/>
          <w:szCs w:val="32"/>
        </w:rPr>
      </w:pPr>
    </w:p>
    <w:p w14:paraId="1FB68E10"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b/>
          <w:bCs/>
          <w:sz w:val="32"/>
          <w:szCs w:val="32"/>
        </w:rPr>
        <w:t>1.6</w:t>
      </w:r>
      <w:r w:rsidRPr="00E24003">
        <w:rPr>
          <w:rFonts w:ascii="Cera Compact Pro" w:hAnsi="Cera Compact Pro"/>
          <w:sz w:val="32"/>
          <w:szCs w:val="32"/>
        </w:rPr>
        <w:t xml:space="preserve"> You want to read the numbers of just the As. (his is a tricky one!</w:t>
      </w:r>
    </w:p>
    <w:p w14:paraId="3974AD0B"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It involves concepts that are covered more in chapter 4. Read the</w:t>
      </w:r>
    </w:p>
    <w:p w14:paraId="5FAB748D" w14:textId="550A416B"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answer—you may be surprised!)</w:t>
      </w:r>
    </w:p>
    <w:p w14:paraId="057C8C3A" w14:textId="1777EE45" w:rsidR="00E24003" w:rsidRDefault="00E24003" w:rsidP="00E24003">
      <w:pPr>
        <w:spacing w:after="0" w:line="240" w:lineRule="auto"/>
        <w:rPr>
          <w:rFonts w:ascii="Cera Compact Pro" w:hAnsi="Cera Compact Pro"/>
          <w:sz w:val="32"/>
          <w:szCs w:val="32"/>
        </w:rPr>
      </w:pPr>
      <w:r>
        <w:rPr>
          <w:rFonts w:ascii="Cera Compact Pro" w:hAnsi="Cera Compact Pro"/>
          <w:sz w:val="32"/>
          <w:szCs w:val="32"/>
        </w:rPr>
        <w:t xml:space="preserve">Ans: </w:t>
      </w:r>
      <w:r w:rsidRPr="00E24003">
        <w:rPr>
          <w:rFonts w:ascii="Cera Compact Pro" w:hAnsi="Cera Compact Pro"/>
          <w:sz w:val="32"/>
          <w:szCs w:val="32"/>
        </w:rPr>
        <w:t xml:space="preserve">O(n). You may think, “I’m only doing this for 1 out of 26 characters, so the run time should be O(n/26).” A simple rule to remember is, ignore numbers that are added, subtracted, multiplied, or divided. None of these are correct Big O run times: </w:t>
      </w:r>
      <w:proofErr w:type="gramStart"/>
      <w:r w:rsidRPr="00E24003">
        <w:rPr>
          <w:rFonts w:ascii="Cera Compact Pro" w:hAnsi="Cera Compact Pro"/>
          <w:sz w:val="32"/>
          <w:szCs w:val="32"/>
        </w:rPr>
        <w:t>O(</w:t>
      </w:r>
      <w:proofErr w:type="gramEnd"/>
      <w:r w:rsidRPr="00E24003">
        <w:rPr>
          <w:rFonts w:ascii="Cera Compact Pro" w:hAnsi="Cera Compact Pro"/>
          <w:sz w:val="32"/>
          <w:szCs w:val="32"/>
        </w:rPr>
        <w:t>n + 26), O(n - 26), O(n * 26), O(n / 26). They’re all the same as O(n)! Why? If you’re curious, flip to “Big O notation revisited,” in chapter 4, and read up on constants in Big O notation (a constant is just a number; 26 was the constant in this question).</w:t>
      </w:r>
    </w:p>
    <w:p w14:paraId="6EFC87BC" w14:textId="68F019C0" w:rsidR="00E24003" w:rsidRDefault="00E24003" w:rsidP="00E24003">
      <w:pPr>
        <w:spacing w:after="0" w:line="240" w:lineRule="auto"/>
        <w:rPr>
          <w:rFonts w:ascii="Cera Compact Pro" w:hAnsi="Cera Compact Pro"/>
          <w:sz w:val="32"/>
          <w:szCs w:val="32"/>
        </w:rPr>
      </w:pPr>
    </w:p>
    <w:p w14:paraId="68EBE105"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In general, for n items, it will take n! (n factorial) operations to</w:t>
      </w:r>
    </w:p>
    <w:p w14:paraId="3C245F46"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compute the result. </w:t>
      </w:r>
      <w:proofErr w:type="gramStart"/>
      <w:r w:rsidRPr="00E24003">
        <w:rPr>
          <w:rFonts w:ascii="Cera Compact Pro" w:hAnsi="Cera Compact Pro"/>
          <w:sz w:val="32"/>
          <w:szCs w:val="32"/>
        </w:rPr>
        <w:t>So</w:t>
      </w:r>
      <w:proofErr w:type="gramEnd"/>
      <w:r w:rsidRPr="00E24003">
        <w:rPr>
          <w:rFonts w:ascii="Cera Compact Pro" w:hAnsi="Cera Compact Pro"/>
          <w:sz w:val="32"/>
          <w:szCs w:val="32"/>
        </w:rPr>
        <w:t xml:space="preserve"> this is O(n!) time, </w:t>
      </w:r>
      <w:r w:rsidRPr="00E24003">
        <w:rPr>
          <w:rFonts w:ascii="Cera Compact Pro" w:hAnsi="Cera Compact Pro"/>
          <w:b/>
          <w:bCs/>
          <w:sz w:val="32"/>
          <w:szCs w:val="32"/>
        </w:rPr>
        <w:t>or factorial time</w:t>
      </w:r>
      <w:r w:rsidRPr="00E24003">
        <w:rPr>
          <w:rFonts w:ascii="Cera Compact Pro" w:hAnsi="Cera Compact Pro"/>
          <w:sz w:val="32"/>
          <w:szCs w:val="32"/>
        </w:rPr>
        <w:t>. It takes a</w:t>
      </w:r>
    </w:p>
    <w:p w14:paraId="5A67CDD4"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lot of operations for everything except the smallest numbers. Once</w:t>
      </w:r>
    </w:p>
    <w:p w14:paraId="5E18CEAA" w14:textId="73B3CF57"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you’re dealing with 100+ cities, it’s impossible to calculate the answer in</w:t>
      </w:r>
      <w:r>
        <w:rPr>
          <w:rFonts w:ascii="Cera Compact Pro" w:hAnsi="Cera Compact Pro"/>
          <w:sz w:val="32"/>
          <w:szCs w:val="32"/>
        </w:rPr>
        <w:t xml:space="preserve"> </w:t>
      </w:r>
      <w:r w:rsidRPr="00E24003">
        <w:rPr>
          <w:rFonts w:ascii="Cera Compact Pro" w:hAnsi="Cera Compact Pro"/>
          <w:sz w:val="32"/>
          <w:szCs w:val="32"/>
        </w:rPr>
        <w:t xml:space="preserve">time—the Sun will collapse </w:t>
      </w:r>
      <w:r>
        <w:rPr>
          <w:rFonts w:ascii="Cera Compact Pro" w:hAnsi="Cera Compact Pro"/>
          <w:sz w:val="32"/>
          <w:szCs w:val="32"/>
        </w:rPr>
        <w:t>f</w:t>
      </w:r>
      <w:r w:rsidRPr="00E24003">
        <w:rPr>
          <w:rFonts w:ascii="Cera Compact Pro" w:hAnsi="Cera Compact Pro"/>
          <w:sz w:val="32"/>
          <w:szCs w:val="32"/>
        </w:rPr>
        <w:t>irst.</w:t>
      </w:r>
    </w:p>
    <w:p w14:paraId="54263ED4" w14:textId="78BC85FE" w:rsid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lastRenderedPageBreak/>
        <w:drawing>
          <wp:inline distT="0" distB="0" distL="0" distR="0" wp14:anchorId="30B31514" wp14:editId="09B4D0D7">
            <wp:extent cx="5943600" cy="2704465"/>
            <wp:effectExtent l="0" t="0" r="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2704465"/>
                    </a:xfrm>
                    <a:prstGeom prst="rect">
                      <a:avLst/>
                    </a:prstGeom>
                  </pic:spPr>
                </pic:pic>
              </a:graphicData>
            </a:graphic>
          </wp:inline>
        </w:drawing>
      </w:r>
    </w:p>
    <w:p w14:paraId="02F12DDF" w14:textId="77777777" w:rsidR="00E24003" w:rsidRPr="00E24003" w:rsidRDefault="00E24003" w:rsidP="00E24003">
      <w:pPr>
        <w:spacing w:after="0" w:line="240" w:lineRule="auto"/>
        <w:rPr>
          <w:rFonts w:ascii="Cera Compact Pro" w:hAnsi="Cera Compact Pro"/>
          <w:b/>
          <w:bCs/>
          <w:sz w:val="32"/>
          <w:szCs w:val="32"/>
        </w:rPr>
      </w:pPr>
      <w:r w:rsidRPr="00E24003">
        <w:rPr>
          <w:rFonts w:ascii="Cera Compact Pro" w:hAnsi="Cera Compact Pro"/>
          <w:b/>
          <w:bCs/>
          <w:sz w:val="32"/>
          <w:szCs w:val="32"/>
        </w:rPr>
        <w:t>Recap</w:t>
      </w:r>
    </w:p>
    <w:p w14:paraId="797976F6"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Binary search is a lot faster than simple search.</w:t>
      </w:r>
    </w:p>
    <w:p w14:paraId="43D5A8FD"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 </w:t>
      </w:r>
      <w:proofErr w:type="gramStart"/>
      <w:r w:rsidRPr="00E24003">
        <w:rPr>
          <w:rFonts w:ascii="Cera Compact Pro" w:hAnsi="Cera Compact Pro"/>
          <w:sz w:val="32"/>
          <w:szCs w:val="32"/>
        </w:rPr>
        <w:t>O(</w:t>
      </w:r>
      <w:proofErr w:type="gramEnd"/>
      <w:r w:rsidRPr="00E24003">
        <w:rPr>
          <w:rFonts w:ascii="Cera Compact Pro" w:hAnsi="Cera Compact Pro"/>
          <w:sz w:val="32"/>
          <w:szCs w:val="32"/>
        </w:rPr>
        <w:t>log n) is faster than O(n), but it gets a lot faster once the list of</w:t>
      </w:r>
    </w:p>
    <w:p w14:paraId="76C0D8C9"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items you’re searching through grows.</w:t>
      </w:r>
    </w:p>
    <w:p w14:paraId="5F497FEB" w14:textId="77777777"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Algorithm speed isn’t measured in seconds.</w:t>
      </w:r>
    </w:p>
    <w:p w14:paraId="21BD3F9A" w14:textId="7F0748A6"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xml:space="preserve">• Algorithm times are measured in terms of </w:t>
      </w:r>
      <w:r>
        <w:rPr>
          <w:rFonts w:ascii="Cera Compact Pro" w:hAnsi="Cera Compact Pro"/>
          <w:sz w:val="32"/>
          <w:szCs w:val="32"/>
        </w:rPr>
        <w:t xml:space="preserve">the </w:t>
      </w:r>
      <w:r w:rsidRPr="00E24003">
        <w:rPr>
          <w:rFonts w:ascii="Cera Compact Pro" w:hAnsi="Cera Compact Pro"/>
          <w:sz w:val="32"/>
          <w:szCs w:val="32"/>
        </w:rPr>
        <w:t>growth of an algorithm.</w:t>
      </w:r>
    </w:p>
    <w:p w14:paraId="736D62D2" w14:textId="743DB9A1" w:rsidR="00E24003" w:rsidRPr="00E24003" w:rsidRDefault="00E24003" w:rsidP="00E24003">
      <w:pPr>
        <w:spacing w:after="0" w:line="240" w:lineRule="auto"/>
        <w:rPr>
          <w:rFonts w:ascii="Cera Compact Pro" w:hAnsi="Cera Compact Pro"/>
          <w:sz w:val="32"/>
          <w:szCs w:val="32"/>
        </w:rPr>
      </w:pPr>
      <w:r w:rsidRPr="00E24003">
        <w:rPr>
          <w:rFonts w:ascii="Cera Compact Pro" w:hAnsi="Cera Compact Pro"/>
          <w:sz w:val="32"/>
          <w:szCs w:val="32"/>
        </w:rPr>
        <w:t>• Algorithm times are written in Big O notation.</w:t>
      </w:r>
    </w:p>
    <w:sectPr w:rsidR="00E24003" w:rsidRPr="00E24003">
      <w:pgSz w:w="12240" w:h="15840"/>
      <w:pgMar w:top="1440" w:right="1440" w:bottom="1440" w:left="1440" w:header="720" w:footer="720" w:gutter="0"/>
      <w:cols w:space="720"/>
      <w:noEndnote/>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era Pro Black">
    <w:panose1 w:val="00000A00000000000000"/>
    <w:charset w:val="00"/>
    <w:family w:val="auto"/>
    <w:pitch w:val="variable"/>
    <w:sig w:usb0="00000287" w:usb1="00000001" w:usb2="00000000" w:usb3="00000000" w:csb0="0000009F" w:csb1="00000000"/>
  </w:font>
  <w:font w:name="Cera Compact Pro">
    <w:panose1 w:val="00000400000000000000"/>
    <w:charset w:val="00"/>
    <w:family w:val="modern"/>
    <w:notTrueType/>
    <w:pitch w:val="variable"/>
    <w:sig w:usb0="00000287" w:usb1="00000001" w:usb2="00000000" w:usb3="00000000" w:csb0="0000009F" w:csb1="00000000"/>
  </w:font>
  <w:font w:name="Atyp Text Bold">
    <w:panose1 w:val="00000800000000000000"/>
    <w:charset w:val="00"/>
    <w:family w:val="auto"/>
    <w:pitch w:val="variable"/>
    <w:sig w:usb0="20000287" w:usb1="02000000" w:usb2="00000000"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Y0MjMxM7QwNjQzMDFQ0lEKTi0uzszPAykwrAUAknT1wywAAAA="/>
  </w:docVars>
  <w:rsids>
    <w:rsidRoot w:val="00AA40DC"/>
    <w:rsid w:val="00264497"/>
    <w:rsid w:val="005743F5"/>
    <w:rsid w:val="00AA40DC"/>
    <w:rsid w:val="00BE07DE"/>
    <w:rsid w:val="00DC6489"/>
    <w:rsid w:val="00E2400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843DBD"/>
  <w15:chartTrackingRefBased/>
  <w15:docId w15:val="{9B4095C5-7629-4D27-B9BD-501A6FB952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40DC"/>
    <w:rPr>
      <w:rFonts w:eastAsiaTheme="minorEastAsia" w:cs="Times New Roma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54179477">
      <w:bodyDiv w:val="1"/>
      <w:marLeft w:val="0"/>
      <w:marRight w:val="0"/>
      <w:marTop w:val="0"/>
      <w:marBottom w:val="0"/>
      <w:divBdr>
        <w:top w:val="none" w:sz="0" w:space="0" w:color="auto"/>
        <w:left w:val="none" w:sz="0" w:space="0" w:color="auto"/>
        <w:bottom w:val="none" w:sz="0" w:space="0" w:color="auto"/>
        <w:right w:val="none" w:sz="0" w:space="0" w:color="auto"/>
      </w:divBdr>
      <w:divsChild>
        <w:div w:id="279990409">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image" Target="media/image12.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image" Target="media/image11.png"/><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6" row="1">
    <wetp:webextensionref xmlns:r="http://schemas.openxmlformats.org/officeDocument/2006/relationships" r:id="rId1"/>
  </wetp:taskpane>
  <wetp:taskpane dockstate="right" visibility="0" width="438" row="2">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B539905D-BBCF-4B96-A0F5-09B07A35D445}">
  <we:reference id="wa104099688" version="1.3.0.0" store="en-US" storeType="OMEX"/>
  <we:alternateReferences>
    <we:reference id="WA104099688" version="1.3.0.0" store="WA104099688"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DE1012B3-D227-409B-AB9E-59262BA1FBBD}">
  <we:reference id="wa200000368" version="1.0.0.0" store="en-US" storeType="OMEX"/>
  <we:alternateReferences>
    <we:reference id="wa200000368" version="1.0.0.0" store="WA20000036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17B3D5-A590-473F-B236-F6C5AA55720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98</TotalTime>
  <Pages>14</Pages>
  <Words>1696</Words>
  <Characters>9669</Characters>
  <Application>Microsoft Office Word</Application>
  <DocSecurity>0</DocSecurity>
  <Lines>80</Lines>
  <Paragraphs>2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1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ero</dc:creator>
  <cp:keywords/>
  <dc:description/>
  <cp:lastModifiedBy>Zero</cp:lastModifiedBy>
  <cp:revision>5</cp:revision>
  <dcterms:created xsi:type="dcterms:W3CDTF">2022-03-30T14:56:00Z</dcterms:created>
  <dcterms:modified xsi:type="dcterms:W3CDTF">2022-03-31T05:56:00Z</dcterms:modified>
</cp:coreProperties>
</file>